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F44116" w14:textId="47EC0684" w:rsidR="00315811" w:rsidRPr="00FD365A" w:rsidRDefault="00483D9C" w:rsidP="00483D9C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FD365A">
        <w:rPr>
          <w:rFonts w:ascii="Times New Roman" w:hAnsi="Times New Roman" w:cs="Times New Roman"/>
          <w:sz w:val="18"/>
          <w:szCs w:val="18"/>
        </w:rPr>
        <w:t xml:space="preserve">CMG </w:t>
      </w:r>
      <w:r w:rsidR="00F261F7" w:rsidRPr="00FD365A">
        <w:rPr>
          <w:rFonts w:ascii="Times New Roman" w:hAnsi="Times New Roman" w:cs="Times New Roman"/>
          <w:sz w:val="18"/>
          <w:szCs w:val="18"/>
        </w:rPr>
        <w:t>Reference No. ___________________</w:t>
      </w:r>
    </w:p>
    <w:p w14:paraId="44C2C2E8" w14:textId="4CB11ACD" w:rsidR="00483D9C" w:rsidRPr="00FD365A" w:rsidRDefault="00483D9C" w:rsidP="00483D9C">
      <w:pPr>
        <w:pStyle w:val="NoSpacing"/>
        <w:rPr>
          <w:rFonts w:ascii="Times New Roman" w:hAnsi="Times New Roman" w:cs="Times New Roman"/>
          <w:sz w:val="18"/>
          <w:szCs w:val="18"/>
        </w:rPr>
      </w:pPr>
      <w:r w:rsidRPr="00FD365A">
        <w:rPr>
          <w:rFonts w:ascii="Times New Roman" w:hAnsi="Times New Roman" w:cs="Times New Roman"/>
          <w:sz w:val="18"/>
          <w:szCs w:val="18"/>
        </w:rPr>
        <w:t>Dept Ref. No. ________________________</w:t>
      </w:r>
    </w:p>
    <w:tbl>
      <w:tblPr>
        <w:tblStyle w:val="TableGrid"/>
        <w:tblpPr w:leftFromText="180" w:rightFromText="180" w:vertAnchor="text" w:horzAnchor="margin" w:tblpY="82"/>
        <w:tblW w:w="9558" w:type="dxa"/>
        <w:tblLayout w:type="fixed"/>
        <w:tblLook w:val="04A0" w:firstRow="1" w:lastRow="0" w:firstColumn="1" w:lastColumn="0" w:noHBand="0" w:noVBand="1"/>
      </w:tblPr>
      <w:tblGrid>
        <w:gridCol w:w="535"/>
        <w:gridCol w:w="1260"/>
        <w:gridCol w:w="1391"/>
        <w:gridCol w:w="139"/>
        <w:gridCol w:w="450"/>
        <w:gridCol w:w="720"/>
        <w:gridCol w:w="284"/>
        <w:gridCol w:w="1516"/>
        <w:gridCol w:w="77"/>
        <w:gridCol w:w="553"/>
        <w:gridCol w:w="243"/>
        <w:gridCol w:w="2390"/>
      </w:tblGrid>
      <w:tr w:rsidR="00F261F7" w:rsidRPr="00FD365A" w14:paraId="306D91B8" w14:textId="77777777" w:rsidTr="00F261F7">
        <w:trPr>
          <w:trHeight w:val="350"/>
        </w:trPr>
        <w:tc>
          <w:tcPr>
            <w:tcW w:w="3325" w:type="dxa"/>
            <w:gridSpan w:val="4"/>
            <w:tcBorders>
              <w:bottom w:val="single" w:sz="4" w:space="0" w:color="auto"/>
            </w:tcBorders>
            <w:vAlign w:val="center"/>
          </w:tcPr>
          <w:p w14:paraId="41022269" w14:textId="13C71DDD" w:rsidR="00F261F7" w:rsidRPr="00FD365A" w:rsidRDefault="00F261F7" w:rsidP="00F261F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equesting Department/Group</w:t>
            </w:r>
          </w:p>
        </w:tc>
        <w:tc>
          <w:tcPr>
            <w:tcW w:w="6233" w:type="dxa"/>
            <w:gridSpan w:val="8"/>
            <w:tcBorders>
              <w:bottom w:val="single" w:sz="4" w:space="0" w:color="auto"/>
            </w:tcBorders>
            <w:vAlign w:val="center"/>
          </w:tcPr>
          <w:p w14:paraId="09EEFD06" w14:textId="77777777" w:rsidR="00F261F7" w:rsidRPr="00FD365A" w:rsidRDefault="00F261F7" w:rsidP="00F261F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F261F7" w:rsidRPr="00FD365A" w14:paraId="7DC701C9" w14:textId="77777777" w:rsidTr="00483D9C">
        <w:trPr>
          <w:trHeight w:val="368"/>
        </w:trPr>
        <w:tc>
          <w:tcPr>
            <w:tcW w:w="1795" w:type="dxa"/>
            <w:gridSpan w:val="2"/>
            <w:tcBorders>
              <w:bottom w:val="single" w:sz="4" w:space="0" w:color="auto"/>
            </w:tcBorders>
            <w:vAlign w:val="center"/>
          </w:tcPr>
          <w:p w14:paraId="6AC1D427" w14:textId="77777777" w:rsidR="00F261F7" w:rsidRPr="00FD365A" w:rsidRDefault="00F261F7" w:rsidP="00F261F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ate Requested</w:t>
            </w:r>
          </w:p>
        </w:tc>
        <w:tc>
          <w:tcPr>
            <w:tcW w:w="2700" w:type="dxa"/>
            <w:gridSpan w:val="4"/>
            <w:tcBorders>
              <w:bottom w:val="single" w:sz="4" w:space="0" w:color="auto"/>
            </w:tcBorders>
            <w:vAlign w:val="center"/>
          </w:tcPr>
          <w:p w14:paraId="580C6A6E" w14:textId="31E2F445" w:rsidR="00F261F7" w:rsidRPr="00FD365A" w:rsidRDefault="00F261F7" w:rsidP="00F261F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800" w:type="dxa"/>
            <w:gridSpan w:val="2"/>
            <w:tcBorders>
              <w:bottom w:val="single" w:sz="4" w:space="0" w:color="auto"/>
            </w:tcBorders>
            <w:vAlign w:val="center"/>
          </w:tcPr>
          <w:p w14:paraId="0D54C78D" w14:textId="77777777" w:rsidR="00F261F7" w:rsidRPr="00FD365A" w:rsidRDefault="00F261F7" w:rsidP="00F261F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ate Needed</w:t>
            </w:r>
          </w:p>
          <w:p w14:paraId="6F5BF1DF" w14:textId="19F9A887" w:rsidR="00483D9C" w:rsidRPr="00FD365A" w:rsidRDefault="00483D9C" w:rsidP="00F261F7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(must be within TAT)</w:t>
            </w:r>
          </w:p>
        </w:tc>
        <w:tc>
          <w:tcPr>
            <w:tcW w:w="3263" w:type="dxa"/>
            <w:gridSpan w:val="4"/>
            <w:tcBorders>
              <w:bottom w:val="single" w:sz="4" w:space="0" w:color="auto"/>
            </w:tcBorders>
            <w:vAlign w:val="center"/>
          </w:tcPr>
          <w:p w14:paraId="0DE74ECF" w14:textId="4FFDD620" w:rsidR="00F261F7" w:rsidRPr="00FD365A" w:rsidRDefault="00F261F7" w:rsidP="00F261F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F261F7" w:rsidRPr="00FD365A" w14:paraId="49B8A6A9" w14:textId="77777777" w:rsidTr="00B5435A">
        <w:trPr>
          <w:trHeight w:val="365"/>
        </w:trPr>
        <w:tc>
          <w:tcPr>
            <w:tcW w:w="9558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2B04D0" w14:textId="77777777" w:rsidR="00F261F7" w:rsidRPr="00FD365A" w:rsidRDefault="00B5435A" w:rsidP="00B5435A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/>
                <w:bCs/>
                <w:iCs/>
                <w:sz w:val="18"/>
                <w:szCs w:val="18"/>
              </w:rPr>
              <w:t>TYPE OF REQUEST</w:t>
            </w:r>
          </w:p>
          <w:p w14:paraId="569C6AC3" w14:textId="564E74FC" w:rsidR="00483D9C" w:rsidRPr="00FD365A" w:rsidRDefault="00483D9C" w:rsidP="00B5435A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i/>
                <w:sz w:val="18"/>
                <w:szCs w:val="18"/>
              </w:rPr>
              <w:t>(please indicate department and task)</w:t>
            </w:r>
            <w:r w:rsidR="007861BD" w:rsidRPr="00FD365A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 - </w:t>
            </w:r>
            <w:r w:rsidR="007861BD" w:rsidRPr="00FD365A"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  <w:sym w:font="Wingdings" w:char="F0FC"/>
            </w:r>
          </w:p>
        </w:tc>
      </w:tr>
      <w:tr w:rsidR="00B5435A" w:rsidRPr="00FD365A" w14:paraId="335B0540" w14:textId="77777777" w:rsidTr="00B5435A">
        <w:trPr>
          <w:trHeight w:val="413"/>
        </w:trPr>
        <w:tc>
          <w:tcPr>
            <w:tcW w:w="31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1E07C" w14:textId="28D6DD6F" w:rsidR="00B5435A" w:rsidRPr="00FD365A" w:rsidRDefault="00B5435A" w:rsidP="00337575">
            <w:pPr>
              <w:jc w:val="center"/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  <w:t>IT</w:t>
            </w:r>
          </w:p>
        </w:tc>
        <w:tc>
          <w:tcPr>
            <w:tcW w:w="318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DC79F" w14:textId="7A9E3889" w:rsidR="00B5435A" w:rsidRPr="00FD365A" w:rsidRDefault="00B5435A" w:rsidP="00337575">
            <w:pPr>
              <w:jc w:val="center"/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  <w:t>ADMIN</w:t>
            </w:r>
          </w:p>
        </w:tc>
        <w:tc>
          <w:tcPr>
            <w:tcW w:w="31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DE89D8" w14:textId="2994C973" w:rsidR="00B5435A" w:rsidRPr="00FD365A" w:rsidRDefault="00B5435A" w:rsidP="00337575">
            <w:pPr>
              <w:jc w:val="center"/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  <w:t>PERMITS &amp; LICENSES</w:t>
            </w:r>
          </w:p>
        </w:tc>
      </w:tr>
      <w:tr w:rsidR="00337575" w:rsidRPr="00FD365A" w14:paraId="6E2403BC" w14:textId="77777777" w:rsidTr="00D71F0D">
        <w:trPr>
          <w:trHeight w:val="413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61A32" w14:textId="1AEACB81" w:rsidR="00337575" w:rsidRPr="00FD365A" w:rsidRDefault="00337575" w:rsidP="00D71F0D">
            <w:pPr>
              <w:jc w:val="center"/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</w:pPr>
          </w:p>
        </w:tc>
        <w:tc>
          <w:tcPr>
            <w:tcW w:w="26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E8F60" w14:textId="25D36E1C" w:rsidR="00337575" w:rsidRPr="00FD365A" w:rsidRDefault="00337575" w:rsidP="00F261F7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Hardware</w:t>
            </w:r>
            <w:r w:rsidR="00483D9C"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/ Troubleshooting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5F940A" w14:textId="77777777" w:rsidR="00337575" w:rsidRPr="00FD365A" w:rsidRDefault="00337575" w:rsidP="00F261F7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</w:p>
        </w:tc>
        <w:tc>
          <w:tcPr>
            <w:tcW w:w="25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F40B9" w14:textId="1C8E1D88" w:rsidR="00337575" w:rsidRPr="00FD365A" w:rsidRDefault="00483D9C" w:rsidP="00F261F7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Trip ticket</w:t>
            </w:r>
          </w:p>
        </w:tc>
        <w:tc>
          <w:tcPr>
            <w:tcW w:w="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909D33" w14:textId="77777777" w:rsidR="00337575" w:rsidRPr="00FD365A" w:rsidRDefault="00337575" w:rsidP="00D71F0D">
            <w:pPr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</w:p>
        </w:tc>
        <w:tc>
          <w:tcPr>
            <w:tcW w:w="26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2D3CB" w14:textId="07414996" w:rsidR="00337575" w:rsidRPr="00FD365A" w:rsidRDefault="008D71C2" w:rsidP="00F261F7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BIR CAR</w:t>
            </w:r>
          </w:p>
        </w:tc>
      </w:tr>
      <w:tr w:rsidR="00337575" w:rsidRPr="00FD365A" w14:paraId="6EDB950F" w14:textId="77777777" w:rsidTr="00D71F0D">
        <w:trPr>
          <w:trHeight w:val="413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1FAC5A" w14:textId="77777777" w:rsidR="00337575" w:rsidRPr="00FD365A" w:rsidRDefault="00337575" w:rsidP="00D71F0D">
            <w:pPr>
              <w:jc w:val="center"/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</w:pPr>
          </w:p>
        </w:tc>
        <w:tc>
          <w:tcPr>
            <w:tcW w:w="26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23EE41" w14:textId="1CC91EC9" w:rsidR="00337575" w:rsidRPr="00FD365A" w:rsidRDefault="00337575" w:rsidP="00F261F7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Software</w:t>
            </w:r>
            <w:r w:rsidR="00483D9C"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/ Troubleshooting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DCACC5" w14:textId="77777777" w:rsidR="00337575" w:rsidRPr="00FD365A" w:rsidRDefault="00337575" w:rsidP="00F261F7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</w:p>
        </w:tc>
        <w:tc>
          <w:tcPr>
            <w:tcW w:w="25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833AA" w14:textId="42C1DE38" w:rsidR="00337575" w:rsidRPr="00FD365A" w:rsidRDefault="00483D9C" w:rsidP="00F261F7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Request for Materials</w:t>
            </w:r>
          </w:p>
        </w:tc>
        <w:tc>
          <w:tcPr>
            <w:tcW w:w="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DD531" w14:textId="4129D15F" w:rsidR="00337575" w:rsidRPr="00FD365A" w:rsidRDefault="00337575" w:rsidP="00D71F0D">
            <w:pPr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</w:p>
        </w:tc>
        <w:tc>
          <w:tcPr>
            <w:tcW w:w="26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62EAEE" w14:textId="371188FB" w:rsidR="00337575" w:rsidRPr="00FD365A" w:rsidRDefault="008D71C2" w:rsidP="00F261F7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Title Transfer</w:t>
            </w:r>
          </w:p>
        </w:tc>
      </w:tr>
      <w:tr w:rsidR="007861BD" w:rsidRPr="00FD365A" w14:paraId="7CD46458" w14:textId="77777777" w:rsidTr="00D71F0D">
        <w:trPr>
          <w:trHeight w:val="413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4DC7C3" w14:textId="77777777" w:rsidR="007861BD" w:rsidRPr="00FD365A" w:rsidRDefault="007861BD" w:rsidP="007861BD">
            <w:pPr>
              <w:jc w:val="center"/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</w:pPr>
          </w:p>
        </w:tc>
        <w:tc>
          <w:tcPr>
            <w:tcW w:w="26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53BCF" w14:textId="2F77FA94" w:rsidR="007861BD" w:rsidRPr="00FD365A" w:rsidRDefault="007861BD" w:rsidP="007861BD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Request for Hardware &amp; Software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83483" w14:textId="77777777" w:rsidR="007861BD" w:rsidRPr="00FD365A" w:rsidRDefault="007861BD" w:rsidP="007861BD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</w:p>
        </w:tc>
        <w:tc>
          <w:tcPr>
            <w:tcW w:w="25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046857" w14:textId="4ADB2350" w:rsidR="007861BD" w:rsidRPr="00FD365A" w:rsidRDefault="007861BD" w:rsidP="007861BD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Request for servicing/ maintenance</w:t>
            </w:r>
          </w:p>
        </w:tc>
        <w:tc>
          <w:tcPr>
            <w:tcW w:w="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819C3E" w14:textId="77777777" w:rsidR="007861BD" w:rsidRPr="00FD365A" w:rsidRDefault="007861BD" w:rsidP="007861BD">
            <w:pPr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</w:p>
        </w:tc>
        <w:tc>
          <w:tcPr>
            <w:tcW w:w="26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399E8" w14:textId="587FF3DD" w:rsidR="007861BD" w:rsidRPr="00FD365A" w:rsidRDefault="007861BD" w:rsidP="007861BD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Tax Clearance</w:t>
            </w:r>
          </w:p>
        </w:tc>
      </w:tr>
      <w:tr w:rsidR="007861BD" w:rsidRPr="00FD365A" w14:paraId="5A225AB4" w14:textId="77777777" w:rsidTr="00D71F0D">
        <w:trPr>
          <w:trHeight w:val="413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9298F" w14:textId="77777777" w:rsidR="007861BD" w:rsidRPr="00FD365A" w:rsidRDefault="007861BD" w:rsidP="007861BD">
            <w:pPr>
              <w:jc w:val="center"/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</w:pPr>
          </w:p>
        </w:tc>
        <w:tc>
          <w:tcPr>
            <w:tcW w:w="26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C0380" w14:textId="1A7E3FF9" w:rsidR="007861BD" w:rsidRPr="00FD365A" w:rsidRDefault="007861BD" w:rsidP="007861BD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Request for Review/ Opinion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8F3A50" w14:textId="77777777" w:rsidR="007861BD" w:rsidRPr="00FD365A" w:rsidRDefault="007861BD" w:rsidP="007861BD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</w:p>
        </w:tc>
        <w:tc>
          <w:tcPr>
            <w:tcW w:w="25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BD06BA" w14:textId="53E68E80" w:rsidR="007861BD" w:rsidRPr="00FD365A" w:rsidRDefault="007861BD" w:rsidP="007861BD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Event Request</w:t>
            </w:r>
          </w:p>
        </w:tc>
        <w:tc>
          <w:tcPr>
            <w:tcW w:w="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7C431" w14:textId="77777777" w:rsidR="007861BD" w:rsidRPr="00FD365A" w:rsidRDefault="007861BD" w:rsidP="007861BD">
            <w:pPr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</w:p>
        </w:tc>
        <w:tc>
          <w:tcPr>
            <w:tcW w:w="26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E7599" w14:textId="57251FD3" w:rsidR="007861BD" w:rsidRPr="00FD365A" w:rsidRDefault="007861BD" w:rsidP="007861BD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Notary</w:t>
            </w:r>
          </w:p>
        </w:tc>
      </w:tr>
      <w:tr w:rsidR="00337575" w:rsidRPr="00FD365A" w14:paraId="587720F3" w14:textId="77777777" w:rsidTr="00D71F0D">
        <w:trPr>
          <w:trHeight w:val="413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252ABF" w14:textId="77777777" w:rsidR="00337575" w:rsidRPr="00FD365A" w:rsidRDefault="00337575" w:rsidP="00D71F0D">
            <w:pPr>
              <w:jc w:val="center"/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</w:pPr>
          </w:p>
        </w:tc>
        <w:tc>
          <w:tcPr>
            <w:tcW w:w="26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E58AE6" w14:textId="41657C2F" w:rsidR="00337575" w:rsidRPr="00FD365A" w:rsidRDefault="00337575" w:rsidP="00F261F7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Others: ________________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D542F5" w14:textId="77777777" w:rsidR="00337575" w:rsidRPr="00FD365A" w:rsidRDefault="00337575" w:rsidP="00F261F7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</w:p>
        </w:tc>
        <w:tc>
          <w:tcPr>
            <w:tcW w:w="25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E6527" w14:textId="24489035" w:rsidR="00337575" w:rsidRPr="00FD365A" w:rsidRDefault="00483D9C" w:rsidP="00F261F7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Others: ________________</w:t>
            </w:r>
          </w:p>
        </w:tc>
        <w:tc>
          <w:tcPr>
            <w:tcW w:w="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11523" w14:textId="77777777" w:rsidR="00337575" w:rsidRPr="00FD365A" w:rsidRDefault="00337575" w:rsidP="00D71F0D">
            <w:pPr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</w:p>
        </w:tc>
        <w:tc>
          <w:tcPr>
            <w:tcW w:w="26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B93EF" w14:textId="10AD5B0E" w:rsidR="00337575" w:rsidRPr="00FD365A" w:rsidRDefault="008D71C2" w:rsidP="00F261F7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Others: ________________</w:t>
            </w:r>
          </w:p>
        </w:tc>
      </w:tr>
      <w:tr w:rsidR="00483D9C" w:rsidRPr="00FD365A" w14:paraId="07A6049C" w14:textId="77777777" w:rsidTr="00C61908">
        <w:trPr>
          <w:trHeight w:val="413"/>
        </w:trPr>
        <w:tc>
          <w:tcPr>
            <w:tcW w:w="31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187C2E" w14:textId="7696C44A" w:rsidR="00483D9C" w:rsidRPr="00FD365A" w:rsidRDefault="00483D9C" w:rsidP="00483D9C">
            <w:pPr>
              <w:jc w:val="center"/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  <w:t>HR/ LEGAL</w:t>
            </w:r>
          </w:p>
        </w:tc>
        <w:tc>
          <w:tcPr>
            <w:tcW w:w="318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32B66" w14:textId="68D7BA03" w:rsidR="00483D9C" w:rsidRPr="00FD365A" w:rsidRDefault="00483D9C" w:rsidP="00483D9C">
            <w:pPr>
              <w:jc w:val="center"/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  <w:t>PMO</w:t>
            </w:r>
          </w:p>
        </w:tc>
        <w:tc>
          <w:tcPr>
            <w:tcW w:w="31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A7D512" w14:textId="26895776" w:rsidR="00483D9C" w:rsidRPr="00FD365A" w:rsidRDefault="00483D9C" w:rsidP="00483D9C">
            <w:pPr>
              <w:jc w:val="center"/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  <w:t>PURCHASING</w:t>
            </w:r>
          </w:p>
        </w:tc>
      </w:tr>
      <w:tr w:rsidR="00483D9C" w:rsidRPr="00FD365A" w14:paraId="286E7640" w14:textId="77777777" w:rsidTr="00D71F0D">
        <w:trPr>
          <w:trHeight w:val="413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5DBBAE" w14:textId="77777777" w:rsidR="00483D9C" w:rsidRPr="00FD365A" w:rsidRDefault="00483D9C" w:rsidP="00D71F0D">
            <w:pPr>
              <w:jc w:val="center"/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</w:pPr>
          </w:p>
        </w:tc>
        <w:tc>
          <w:tcPr>
            <w:tcW w:w="26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5D8AD" w14:textId="092F773A" w:rsidR="00483D9C" w:rsidRPr="00FD365A" w:rsidRDefault="00483D9C" w:rsidP="00F261F7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Incident Report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65637" w14:textId="77777777" w:rsidR="00483D9C" w:rsidRPr="00FD365A" w:rsidRDefault="00483D9C" w:rsidP="00F261F7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</w:p>
        </w:tc>
        <w:tc>
          <w:tcPr>
            <w:tcW w:w="25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A64F00" w14:textId="159DA164" w:rsidR="00483D9C" w:rsidRPr="00FD365A" w:rsidRDefault="00483D9C" w:rsidP="00F261F7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Incident Report</w:t>
            </w:r>
          </w:p>
        </w:tc>
        <w:tc>
          <w:tcPr>
            <w:tcW w:w="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3196BA" w14:textId="77777777" w:rsidR="00483D9C" w:rsidRPr="00FD365A" w:rsidRDefault="00483D9C" w:rsidP="00D71F0D">
            <w:pPr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</w:p>
        </w:tc>
        <w:tc>
          <w:tcPr>
            <w:tcW w:w="26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054B6" w14:textId="2A9E5CB9" w:rsidR="00483D9C" w:rsidRPr="00FD365A" w:rsidRDefault="00483D9C" w:rsidP="00F261F7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 xml:space="preserve">Materials </w:t>
            </w:r>
            <w:r w:rsidR="009376C8"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R</w:t>
            </w: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equest</w:t>
            </w:r>
          </w:p>
        </w:tc>
      </w:tr>
      <w:tr w:rsidR="00483D9C" w:rsidRPr="00FD365A" w14:paraId="1E647DD3" w14:textId="77777777" w:rsidTr="00D71F0D">
        <w:trPr>
          <w:trHeight w:val="413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23069" w14:textId="77777777" w:rsidR="00483D9C" w:rsidRPr="00FD365A" w:rsidRDefault="00483D9C" w:rsidP="00D71F0D">
            <w:pPr>
              <w:jc w:val="center"/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</w:pPr>
          </w:p>
        </w:tc>
        <w:tc>
          <w:tcPr>
            <w:tcW w:w="26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808D4" w14:textId="58361AF0" w:rsidR="00483D9C" w:rsidRPr="00FD365A" w:rsidRDefault="00483D9C" w:rsidP="00F261F7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Request for Manpower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07A14E" w14:textId="77777777" w:rsidR="00483D9C" w:rsidRPr="00FD365A" w:rsidRDefault="00483D9C" w:rsidP="00F261F7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</w:p>
        </w:tc>
        <w:tc>
          <w:tcPr>
            <w:tcW w:w="25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40395" w14:textId="7EC64F0C" w:rsidR="00483D9C" w:rsidRPr="00FD365A" w:rsidRDefault="00483D9C" w:rsidP="00F261F7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Request for Clearance</w:t>
            </w:r>
          </w:p>
        </w:tc>
        <w:tc>
          <w:tcPr>
            <w:tcW w:w="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CA2139" w14:textId="77777777" w:rsidR="00483D9C" w:rsidRPr="00FD365A" w:rsidRDefault="00483D9C" w:rsidP="00D71F0D">
            <w:pPr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</w:p>
        </w:tc>
        <w:tc>
          <w:tcPr>
            <w:tcW w:w="26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698D74" w14:textId="2C7B4A77" w:rsidR="00483D9C" w:rsidRPr="00FD365A" w:rsidRDefault="009376C8" w:rsidP="00F261F7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Request for Payment</w:t>
            </w:r>
          </w:p>
        </w:tc>
      </w:tr>
      <w:tr w:rsidR="00483D9C" w:rsidRPr="00FD365A" w14:paraId="79B06083" w14:textId="77777777" w:rsidTr="00D71F0D">
        <w:trPr>
          <w:trHeight w:val="413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2F209" w14:textId="77777777" w:rsidR="00483D9C" w:rsidRPr="00FD365A" w:rsidRDefault="00483D9C" w:rsidP="00D71F0D">
            <w:pPr>
              <w:jc w:val="center"/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</w:pPr>
          </w:p>
        </w:tc>
        <w:tc>
          <w:tcPr>
            <w:tcW w:w="26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CC231B" w14:textId="30E3D245" w:rsidR="00483D9C" w:rsidRPr="00FD365A" w:rsidRDefault="00483D9C" w:rsidP="00F261F7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Request for Clearance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B8280" w14:textId="77777777" w:rsidR="00483D9C" w:rsidRPr="00FD365A" w:rsidRDefault="00483D9C" w:rsidP="00F261F7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</w:p>
        </w:tc>
        <w:tc>
          <w:tcPr>
            <w:tcW w:w="25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7A2B1D" w14:textId="053B7AC2" w:rsidR="00483D9C" w:rsidRPr="00FD365A" w:rsidRDefault="00483D9C" w:rsidP="00F261F7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Job Order/ Maintenance Work</w:t>
            </w:r>
          </w:p>
        </w:tc>
        <w:tc>
          <w:tcPr>
            <w:tcW w:w="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4BD5E" w14:textId="77777777" w:rsidR="00483D9C" w:rsidRPr="00FD365A" w:rsidRDefault="00483D9C" w:rsidP="00D71F0D">
            <w:pPr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</w:p>
        </w:tc>
        <w:tc>
          <w:tcPr>
            <w:tcW w:w="26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1A414" w14:textId="179748DB" w:rsidR="00483D9C" w:rsidRPr="00FD365A" w:rsidRDefault="009376C8" w:rsidP="00F261F7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Purchase Order</w:t>
            </w:r>
          </w:p>
        </w:tc>
      </w:tr>
      <w:tr w:rsidR="00483D9C" w:rsidRPr="00FD365A" w14:paraId="39342D48" w14:textId="77777777" w:rsidTr="00D71F0D">
        <w:trPr>
          <w:trHeight w:val="413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0EFED" w14:textId="77777777" w:rsidR="00483D9C" w:rsidRPr="00FD365A" w:rsidRDefault="00483D9C" w:rsidP="00D71F0D">
            <w:pPr>
              <w:jc w:val="center"/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</w:pPr>
          </w:p>
        </w:tc>
        <w:tc>
          <w:tcPr>
            <w:tcW w:w="26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010A6D" w14:textId="63B261AF" w:rsidR="00483D9C" w:rsidRPr="00FD365A" w:rsidRDefault="00483D9C" w:rsidP="00F261F7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Request for Opinion/ Review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9BB55" w14:textId="77777777" w:rsidR="00483D9C" w:rsidRPr="00FD365A" w:rsidRDefault="00483D9C" w:rsidP="00F261F7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</w:p>
        </w:tc>
        <w:tc>
          <w:tcPr>
            <w:tcW w:w="25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48D83" w14:textId="513C6989" w:rsidR="00483D9C" w:rsidRPr="00FD365A" w:rsidRDefault="009376C8" w:rsidP="00F261F7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Event Request</w:t>
            </w:r>
          </w:p>
        </w:tc>
        <w:tc>
          <w:tcPr>
            <w:tcW w:w="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5A811" w14:textId="77777777" w:rsidR="00483D9C" w:rsidRPr="00FD365A" w:rsidRDefault="00483D9C" w:rsidP="00D71F0D">
            <w:pPr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</w:p>
        </w:tc>
        <w:tc>
          <w:tcPr>
            <w:tcW w:w="26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0D66F9" w14:textId="2FF9A0BD" w:rsidR="00483D9C" w:rsidRPr="00FD365A" w:rsidRDefault="009376C8" w:rsidP="00F261F7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Request for Quote</w:t>
            </w:r>
          </w:p>
        </w:tc>
      </w:tr>
      <w:tr w:rsidR="00483D9C" w:rsidRPr="00FD365A" w14:paraId="40B01328" w14:textId="77777777" w:rsidTr="00D71F0D">
        <w:trPr>
          <w:trHeight w:val="413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44425" w14:textId="77777777" w:rsidR="00483D9C" w:rsidRPr="00FD365A" w:rsidRDefault="00483D9C" w:rsidP="00D71F0D">
            <w:pPr>
              <w:jc w:val="center"/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</w:pPr>
          </w:p>
        </w:tc>
        <w:tc>
          <w:tcPr>
            <w:tcW w:w="26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172F4F" w14:textId="58F725EA" w:rsidR="00483D9C" w:rsidRPr="00FD365A" w:rsidRDefault="00483D9C" w:rsidP="00F261F7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Case Referral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ECACE" w14:textId="77777777" w:rsidR="00483D9C" w:rsidRPr="00FD365A" w:rsidRDefault="00483D9C" w:rsidP="00F261F7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</w:p>
        </w:tc>
        <w:tc>
          <w:tcPr>
            <w:tcW w:w="25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372A43" w14:textId="77777777" w:rsidR="00483D9C" w:rsidRPr="00FD365A" w:rsidRDefault="00483D9C" w:rsidP="00F261F7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</w:p>
        </w:tc>
        <w:tc>
          <w:tcPr>
            <w:tcW w:w="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5D159F" w14:textId="77777777" w:rsidR="00483D9C" w:rsidRPr="00FD365A" w:rsidRDefault="00483D9C" w:rsidP="00D71F0D">
            <w:pPr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</w:p>
        </w:tc>
        <w:tc>
          <w:tcPr>
            <w:tcW w:w="26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340F7" w14:textId="77777777" w:rsidR="00483D9C" w:rsidRPr="00FD365A" w:rsidRDefault="00483D9C" w:rsidP="00F261F7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</w:p>
        </w:tc>
      </w:tr>
      <w:tr w:rsidR="00483D9C" w:rsidRPr="00FD365A" w14:paraId="0CA383E5" w14:textId="77777777" w:rsidTr="00D71F0D">
        <w:trPr>
          <w:trHeight w:val="413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C438" w14:textId="77777777" w:rsidR="00483D9C" w:rsidRPr="00FD365A" w:rsidRDefault="00483D9C" w:rsidP="00D71F0D">
            <w:pPr>
              <w:jc w:val="center"/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</w:pPr>
          </w:p>
        </w:tc>
        <w:tc>
          <w:tcPr>
            <w:tcW w:w="26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78729" w14:textId="45542EA1" w:rsidR="00483D9C" w:rsidRPr="00FD365A" w:rsidRDefault="00483D9C" w:rsidP="00F261F7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Others: _______________</w:t>
            </w:r>
          </w:p>
        </w:tc>
        <w:tc>
          <w:tcPr>
            <w:tcW w:w="5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9229C" w14:textId="77777777" w:rsidR="00483D9C" w:rsidRPr="00FD365A" w:rsidRDefault="00483D9C" w:rsidP="00F261F7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</w:p>
        </w:tc>
        <w:tc>
          <w:tcPr>
            <w:tcW w:w="25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A1981C" w14:textId="27F53722" w:rsidR="00483D9C" w:rsidRPr="00FD365A" w:rsidRDefault="00483D9C" w:rsidP="00F261F7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Others: ______________</w:t>
            </w:r>
          </w:p>
        </w:tc>
        <w:tc>
          <w:tcPr>
            <w:tcW w:w="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5310E" w14:textId="77777777" w:rsidR="00483D9C" w:rsidRPr="00FD365A" w:rsidRDefault="00483D9C" w:rsidP="00D71F0D">
            <w:pPr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</w:p>
        </w:tc>
        <w:tc>
          <w:tcPr>
            <w:tcW w:w="26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47B97B" w14:textId="0AFED59E" w:rsidR="00483D9C" w:rsidRPr="00FD365A" w:rsidRDefault="00483D9C" w:rsidP="00F261F7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Others: ______________</w:t>
            </w:r>
          </w:p>
        </w:tc>
      </w:tr>
      <w:tr w:rsidR="00483D9C" w:rsidRPr="00FD365A" w14:paraId="5F21694E" w14:textId="77777777" w:rsidTr="00C61908">
        <w:trPr>
          <w:trHeight w:val="413"/>
        </w:trPr>
        <w:tc>
          <w:tcPr>
            <w:tcW w:w="9558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5C7C83" w14:textId="01CA6A5B" w:rsidR="00483D9C" w:rsidRPr="00FD365A" w:rsidRDefault="00483D9C" w:rsidP="00A079B0">
            <w:pPr>
              <w:jc w:val="center"/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  <w:t>APPROVALS AND BUDGET</w:t>
            </w:r>
          </w:p>
        </w:tc>
      </w:tr>
      <w:tr w:rsidR="00483D9C" w:rsidRPr="00FD365A" w14:paraId="401A62D5" w14:textId="77777777" w:rsidTr="00483D9C">
        <w:trPr>
          <w:trHeight w:val="413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53FE7" w14:textId="79172898" w:rsidR="00483D9C" w:rsidRPr="00FD365A" w:rsidRDefault="00483D9C" w:rsidP="00483D9C">
            <w:pPr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  <w:t>Y/</w:t>
            </w:r>
            <w:r w:rsidR="00C61908" w:rsidRPr="00FD365A"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  <w:t>N</w:t>
            </w:r>
          </w:p>
        </w:tc>
        <w:tc>
          <w:tcPr>
            <w:tcW w:w="424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660070" w14:textId="77777777" w:rsidR="00483D9C" w:rsidRPr="00FD365A" w:rsidRDefault="009376C8" w:rsidP="00A079B0">
            <w:pPr>
              <w:jc w:val="center"/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  <w:t>Memo Approval</w:t>
            </w:r>
          </w:p>
          <w:p w14:paraId="21E17775" w14:textId="7B47F3DB" w:rsidR="009376C8" w:rsidRPr="00FD365A" w:rsidRDefault="009376C8" w:rsidP="00A079B0">
            <w:pPr>
              <w:jc w:val="center"/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/>
                <w:sz w:val="18"/>
                <w:szCs w:val="18"/>
              </w:rPr>
              <w:t>(please attach)</w:t>
            </w:r>
          </w:p>
        </w:tc>
        <w:tc>
          <w:tcPr>
            <w:tcW w:w="238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B084C4" w14:textId="77777777" w:rsidR="00483D9C" w:rsidRPr="00FD365A" w:rsidRDefault="00483D9C" w:rsidP="00A079B0">
            <w:pPr>
              <w:jc w:val="center"/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</w:pPr>
          </w:p>
        </w:tc>
        <w:tc>
          <w:tcPr>
            <w:tcW w:w="2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2350F" w14:textId="77777777" w:rsidR="00483D9C" w:rsidRPr="00FD365A" w:rsidRDefault="00483D9C" w:rsidP="00A079B0">
            <w:pPr>
              <w:jc w:val="center"/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</w:pPr>
          </w:p>
        </w:tc>
      </w:tr>
      <w:tr w:rsidR="00483D9C" w:rsidRPr="00FD365A" w14:paraId="22B7FAC0" w14:textId="77777777" w:rsidTr="00483D9C">
        <w:trPr>
          <w:trHeight w:val="413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9194F1" w14:textId="12383AC0" w:rsidR="00483D9C" w:rsidRPr="00FD365A" w:rsidRDefault="009376C8" w:rsidP="00A079B0">
            <w:pPr>
              <w:jc w:val="center"/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  <w:t>Y/N</w:t>
            </w:r>
          </w:p>
        </w:tc>
        <w:tc>
          <w:tcPr>
            <w:tcW w:w="424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71E5E4" w14:textId="0CD82954" w:rsidR="00483D9C" w:rsidRPr="00FD365A" w:rsidRDefault="00201999" w:rsidP="00A079B0">
            <w:pPr>
              <w:jc w:val="center"/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  <w:t>CMG Cost Requirement</w:t>
            </w:r>
          </w:p>
          <w:p w14:paraId="230BA01E" w14:textId="6401AAB2" w:rsidR="009376C8" w:rsidRPr="00FD365A" w:rsidRDefault="009376C8" w:rsidP="00A079B0">
            <w:pPr>
              <w:jc w:val="center"/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/>
                <w:sz w:val="18"/>
                <w:szCs w:val="18"/>
              </w:rPr>
              <w:t>(please attach)</w:t>
            </w:r>
            <w:r w:rsidR="00201999" w:rsidRPr="00FD365A">
              <w:rPr>
                <w:rFonts w:ascii="Times New Roman" w:hAnsi="Times New Roman" w:cs="Times New Roman"/>
                <w:bCs/>
                <w:i/>
                <w:sz w:val="18"/>
                <w:szCs w:val="18"/>
              </w:rPr>
              <w:t xml:space="preserve"> – within Budget/ without Budget</w:t>
            </w:r>
          </w:p>
        </w:tc>
        <w:tc>
          <w:tcPr>
            <w:tcW w:w="238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0A6C14" w14:textId="2B633D21" w:rsidR="00483D9C" w:rsidRPr="00FD365A" w:rsidRDefault="009376C8" w:rsidP="00A079B0">
            <w:pPr>
              <w:jc w:val="center"/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  <w:t xml:space="preserve">Amount </w:t>
            </w:r>
          </w:p>
        </w:tc>
        <w:tc>
          <w:tcPr>
            <w:tcW w:w="2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0F22F" w14:textId="47E1C344" w:rsidR="00483D9C" w:rsidRPr="00FD365A" w:rsidRDefault="009376C8" w:rsidP="009376C8">
            <w:pPr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  <w:t>Php __________________</w:t>
            </w:r>
          </w:p>
        </w:tc>
      </w:tr>
      <w:tr w:rsidR="009376C8" w:rsidRPr="00FD365A" w14:paraId="2A9C0D5E" w14:textId="77777777" w:rsidTr="00BD4F86">
        <w:trPr>
          <w:trHeight w:val="413"/>
        </w:trPr>
        <w:tc>
          <w:tcPr>
            <w:tcW w:w="9558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47628B" w14:textId="1791444B" w:rsidR="009376C8" w:rsidRPr="00FD365A" w:rsidRDefault="009376C8" w:rsidP="00A079B0">
            <w:pPr>
              <w:jc w:val="center"/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  <w:t>SERVICE PARTICULARS</w:t>
            </w:r>
          </w:p>
        </w:tc>
      </w:tr>
      <w:tr w:rsidR="005D7E68" w:rsidRPr="00FD365A" w14:paraId="60AFF946" w14:textId="77777777" w:rsidTr="00483D9C">
        <w:trPr>
          <w:trHeight w:val="413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962C2" w14:textId="47EF6E7B" w:rsidR="005D7E68" w:rsidRPr="00FD365A" w:rsidRDefault="005D7E68" w:rsidP="00A079B0">
            <w:pPr>
              <w:jc w:val="center"/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  <w:t>No.</w:t>
            </w:r>
          </w:p>
        </w:tc>
        <w:tc>
          <w:tcPr>
            <w:tcW w:w="424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FE983A" w14:textId="7B242604" w:rsidR="005D7E68" w:rsidRPr="00FD365A" w:rsidRDefault="005D7E68" w:rsidP="00A079B0">
            <w:pPr>
              <w:jc w:val="center"/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  <w:t>Service Request</w:t>
            </w:r>
            <w:r w:rsidR="00483D9C" w:rsidRPr="00FD365A"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  <w:t xml:space="preserve"> Particulars</w:t>
            </w:r>
          </w:p>
        </w:tc>
        <w:tc>
          <w:tcPr>
            <w:tcW w:w="238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22A431" w14:textId="7B040A93" w:rsidR="005D7E68" w:rsidRPr="00FD365A" w:rsidRDefault="005D7E68" w:rsidP="00A079B0">
            <w:pPr>
              <w:jc w:val="center"/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  <w:t>Action Done</w:t>
            </w:r>
          </w:p>
        </w:tc>
        <w:tc>
          <w:tcPr>
            <w:tcW w:w="2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1F6A6" w14:textId="350CA370" w:rsidR="005D7E68" w:rsidRPr="00FD365A" w:rsidRDefault="005D7E68" w:rsidP="00A079B0">
            <w:pPr>
              <w:jc w:val="center"/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  <w:t>Date Accomplished w/ Signature</w:t>
            </w:r>
            <w:r w:rsidR="007861BD" w:rsidRPr="00FD365A"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  <w:t xml:space="preserve"> (requesting unit)</w:t>
            </w:r>
          </w:p>
        </w:tc>
      </w:tr>
      <w:tr w:rsidR="00A079B0" w:rsidRPr="00FD365A" w14:paraId="74945B4C" w14:textId="77777777" w:rsidTr="00483D9C">
        <w:trPr>
          <w:trHeight w:val="413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2340F" w14:textId="7A7F65B2" w:rsidR="00A079B0" w:rsidRPr="00FD365A" w:rsidRDefault="00A079B0" w:rsidP="00A079B0">
            <w:pPr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1</w:t>
            </w:r>
          </w:p>
        </w:tc>
        <w:tc>
          <w:tcPr>
            <w:tcW w:w="424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419D7" w14:textId="77777777" w:rsidR="00A079B0" w:rsidRPr="00FD365A" w:rsidRDefault="00A079B0" w:rsidP="00A079B0">
            <w:pPr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</w:p>
        </w:tc>
        <w:tc>
          <w:tcPr>
            <w:tcW w:w="238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00049" w14:textId="77777777" w:rsidR="00A079B0" w:rsidRPr="00FD365A" w:rsidRDefault="00A079B0" w:rsidP="00A079B0">
            <w:pPr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</w:p>
        </w:tc>
        <w:tc>
          <w:tcPr>
            <w:tcW w:w="2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57A652" w14:textId="77777777" w:rsidR="00A079B0" w:rsidRPr="00FD365A" w:rsidRDefault="00A079B0" w:rsidP="00A079B0">
            <w:pPr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</w:p>
        </w:tc>
      </w:tr>
      <w:tr w:rsidR="00A079B0" w:rsidRPr="00FD365A" w14:paraId="5C920D86" w14:textId="77777777" w:rsidTr="00483D9C">
        <w:trPr>
          <w:trHeight w:val="413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3BCA5C" w14:textId="6CA5060C" w:rsidR="00A079B0" w:rsidRPr="00FD365A" w:rsidRDefault="00A079B0" w:rsidP="00A079B0">
            <w:pPr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2</w:t>
            </w:r>
          </w:p>
        </w:tc>
        <w:tc>
          <w:tcPr>
            <w:tcW w:w="424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CEF53A" w14:textId="77777777" w:rsidR="00A079B0" w:rsidRPr="00FD365A" w:rsidRDefault="00A079B0" w:rsidP="00A079B0">
            <w:pPr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</w:p>
        </w:tc>
        <w:tc>
          <w:tcPr>
            <w:tcW w:w="238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29713" w14:textId="77777777" w:rsidR="00A079B0" w:rsidRPr="00FD365A" w:rsidRDefault="00A079B0" w:rsidP="00A079B0">
            <w:pPr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</w:p>
        </w:tc>
        <w:tc>
          <w:tcPr>
            <w:tcW w:w="2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A880D" w14:textId="77777777" w:rsidR="00A079B0" w:rsidRPr="00FD365A" w:rsidRDefault="00A079B0" w:rsidP="00A079B0">
            <w:pPr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</w:p>
        </w:tc>
      </w:tr>
      <w:tr w:rsidR="00A079B0" w:rsidRPr="00FD365A" w14:paraId="790BC6ED" w14:textId="77777777" w:rsidTr="00483D9C">
        <w:trPr>
          <w:trHeight w:val="413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A32C9F" w14:textId="11E5EAFB" w:rsidR="00A079B0" w:rsidRPr="00FD365A" w:rsidRDefault="00A079B0" w:rsidP="00A079B0">
            <w:pPr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3</w:t>
            </w:r>
          </w:p>
        </w:tc>
        <w:tc>
          <w:tcPr>
            <w:tcW w:w="424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F3B836" w14:textId="77777777" w:rsidR="00A079B0" w:rsidRPr="00FD365A" w:rsidRDefault="00A079B0" w:rsidP="00A079B0">
            <w:pPr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</w:p>
        </w:tc>
        <w:tc>
          <w:tcPr>
            <w:tcW w:w="238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EED18D" w14:textId="77777777" w:rsidR="00A079B0" w:rsidRPr="00FD365A" w:rsidRDefault="00A079B0" w:rsidP="00A079B0">
            <w:pPr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</w:p>
        </w:tc>
        <w:tc>
          <w:tcPr>
            <w:tcW w:w="2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9D135" w14:textId="77777777" w:rsidR="00A079B0" w:rsidRPr="00FD365A" w:rsidRDefault="00A079B0" w:rsidP="00A079B0">
            <w:pPr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</w:p>
        </w:tc>
      </w:tr>
      <w:tr w:rsidR="00A079B0" w:rsidRPr="00FD365A" w14:paraId="2EAD8503" w14:textId="77777777" w:rsidTr="00483D9C">
        <w:trPr>
          <w:trHeight w:val="413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A2B984" w14:textId="3C7452F6" w:rsidR="00A079B0" w:rsidRPr="00FD365A" w:rsidRDefault="00A079B0" w:rsidP="00A079B0">
            <w:pPr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4</w:t>
            </w:r>
          </w:p>
        </w:tc>
        <w:tc>
          <w:tcPr>
            <w:tcW w:w="424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3D0B8" w14:textId="77777777" w:rsidR="00A079B0" w:rsidRPr="00FD365A" w:rsidRDefault="00A079B0" w:rsidP="00A079B0">
            <w:pPr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</w:p>
        </w:tc>
        <w:tc>
          <w:tcPr>
            <w:tcW w:w="238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5B25E5" w14:textId="77777777" w:rsidR="00A079B0" w:rsidRPr="00FD365A" w:rsidRDefault="00A079B0" w:rsidP="00A079B0">
            <w:pPr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</w:p>
        </w:tc>
        <w:tc>
          <w:tcPr>
            <w:tcW w:w="2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99030" w14:textId="77777777" w:rsidR="00A079B0" w:rsidRPr="00FD365A" w:rsidRDefault="00A079B0" w:rsidP="00A079B0">
            <w:pPr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</w:p>
        </w:tc>
      </w:tr>
    </w:tbl>
    <w:p w14:paraId="2F568CAC" w14:textId="3AF5BCA0" w:rsidR="00F261F7" w:rsidRPr="00FD365A" w:rsidRDefault="00F261F7">
      <w:pPr>
        <w:rPr>
          <w:rFonts w:ascii="Times New Roman" w:hAnsi="Times New Roman" w:cs="Times New Roman"/>
          <w:sz w:val="18"/>
          <w:szCs w:val="18"/>
        </w:rPr>
      </w:pP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4765"/>
        <w:gridCol w:w="4770"/>
      </w:tblGrid>
      <w:tr w:rsidR="009376C8" w:rsidRPr="00FD365A" w14:paraId="3597B756" w14:textId="77777777" w:rsidTr="009376C8">
        <w:tc>
          <w:tcPr>
            <w:tcW w:w="4765" w:type="dxa"/>
          </w:tcPr>
          <w:p w14:paraId="3D6E7645" w14:textId="449687DE" w:rsidR="009376C8" w:rsidRPr="00FD365A" w:rsidRDefault="009376C8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repared by:</w:t>
            </w:r>
          </w:p>
        </w:tc>
        <w:tc>
          <w:tcPr>
            <w:tcW w:w="4770" w:type="dxa"/>
          </w:tcPr>
          <w:p w14:paraId="51BC0850" w14:textId="3EA9A37B" w:rsidR="009376C8" w:rsidRPr="00FD365A" w:rsidRDefault="009376C8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eviewed by (</w:t>
            </w:r>
            <w:r w:rsidRPr="00FD365A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supervising officer</w:t>
            </w:r>
            <w:r w:rsidRPr="00FD365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):</w:t>
            </w:r>
          </w:p>
        </w:tc>
      </w:tr>
      <w:tr w:rsidR="009376C8" w:rsidRPr="00FD365A" w14:paraId="4E91C9A2" w14:textId="77777777" w:rsidTr="009376C8">
        <w:tc>
          <w:tcPr>
            <w:tcW w:w="4765" w:type="dxa"/>
          </w:tcPr>
          <w:p w14:paraId="3B50866D" w14:textId="77777777" w:rsidR="009376C8" w:rsidRPr="00FD365A" w:rsidRDefault="009376C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sz w:val="18"/>
                <w:szCs w:val="18"/>
              </w:rPr>
              <w:t>Name:</w:t>
            </w:r>
          </w:p>
          <w:p w14:paraId="186122A8" w14:textId="6BCC141F" w:rsidR="009376C8" w:rsidRPr="00FD365A" w:rsidRDefault="009376C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sz w:val="18"/>
                <w:szCs w:val="18"/>
              </w:rPr>
              <w:t>Designation:</w:t>
            </w:r>
          </w:p>
        </w:tc>
        <w:tc>
          <w:tcPr>
            <w:tcW w:w="4770" w:type="dxa"/>
          </w:tcPr>
          <w:p w14:paraId="53AB9589" w14:textId="77777777" w:rsidR="009376C8" w:rsidRPr="00FD365A" w:rsidRDefault="009376C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sz w:val="18"/>
                <w:szCs w:val="18"/>
              </w:rPr>
              <w:t>Name:</w:t>
            </w:r>
          </w:p>
          <w:p w14:paraId="617B3449" w14:textId="1A7F0EC0" w:rsidR="009376C8" w:rsidRPr="00FD365A" w:rsidRDefault="009376C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sz w:val="18"/>
                <w:szCs w:val="18"/>
              </w:rPr>
              <w:t xml:space="preserve">Designation: </w:t>
            </w:r>
          </w:p>
        </w:tc>
      </w:tr>
    </w:tbl>
    <w:p w14:paraId="672E02C2" w14:textId="6B2CC063" w:rsidR="009376C8" w:rsidRPr="00FD365A" w:rsidRDefault="009376C8">
      <w:pPr>
        <w:rPr>
          <w:rFonts w:ascii="Times New Roman" w:hAnsi="Times New Roman" w:cs="Times New Roman"/>
          <w:sz w:val="18"/>
          <w:szCs w:val="18"/>
        </w:rPr>
      </w:pP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4675"/>
        <w:gridCol w:w="4770"/>
      </w:tblGrid>
      <w:tr w:rsidR="009376C8" w:rsidRPr="00FD365A" w14:paraId="579F4E71" w14:textId="77777777" w:rsidTr="00C60EF2">
        <w:tc>
          <w:tcPr>
            <w:tcW w:w="9445" w:type="dxa"/>
            <w:gridSpan w:val="2"/>
          </w:tcPr>
          <w:p w14:paraId="7186B374" w14:textId="58891559" w:rsidR="009376C8" w:rsidRPr="00FD365A" w:rsidRDefault="009376C8" w:rsidP="009376C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FOR INTERNAL PURPOSES ONLY</w:t>
            </w:r>
          </w:p>
        </w:tc>
      </w:tr>
      <w:tr w:rsidR="009376C8" w:rsidRPr="00FD365A" w14:paraId="6A1A9186" w14:textId="77777777" w:rsidTr="009376C8">
        <w:tc>
          <w:tcPr>
            <w:tcW w:w="4675" w:type="dxa"/>
          </w:tcPr>
          <w:p w14:paraId="15913512" w14:textId="297810D0" w:rsidR="009376C8" w:rsidRPr="00FD365A" w:rsidRDefault="009376C8" w:rsidP="009376C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sz w:val="18"/>
                <w:szCs w:val="18"/>
              </w:rPr>
              <w:t>Received by (</w:t>
            </w:r>
            <w:r w:rsidRPr="00FD365A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MG Central</w:t>
            </w:r>
            <w:r w:rsidRPr="00FD365A">
              <w:rPr>
                <w:rFonts w:ascii="Times New Roman" w:hAnsi="Times New Roman" w:cs="Times New Roman"/>
                <w:sz w:val="18"/>
                <w:szCs w:val="18"/>
              </w:rPr>
              <w:t>):</w:t>
            </w:r>
          </w:p>
        </w:tc>
        <w:tc>
          <w:tcPr>
            <w:tcW w:w="4770" w:type="dxa"/>
          </w:tcPr>
          <w:p w14:paraId="7EADBC37" w14:textId="04897CFB" w:rsidR="009376C8" w:rsidRPr="00FD365A" w:rsidRDefault="009376C8" w:rsidP="009376C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sz w:val="18"/>
                <w:szCs w:val="18"/>
              </w:rPr>
              <w:t xml:space="preserve">Received by (CMG Department): </w:t>
            </w:r>
          </w:p>
        </w:tc>
      </w:tr>
      <w:tr w:rsidR="009376C8" w:rsidRPr="00FD365A" w14:paraId="6EE0C447" w14:textId="77777777" w:rsidTr="009376C8">
        <w:tc>
          <w:tcPr>
            <w:tcW w:w="4675" w:type="dxa"/>
          </w:tcPr>
          <w:p w14:paraId="6EF6C4E4" w14:textId="77777777" w:rsidR="009376C8" w:rsidRPr="00FD365A" w:rsidRDefault="009376C8" w:rsidP="009376C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sz w:val="18"/>
                <w:szCs w:val="18"/>
              </w:rPr>
              <w:t>Name:</w:t>
            </w:r>
          </w:p>
          <w:p w14:paraId="184DB226" w14:textId="25169F1F" w:rsidR="009376C8" w:rsidRPr="00FD365A" w:rsidRDefault="009376C8" w:rsidP="009376C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sz w:val="18"/>
                <w:szCs w:val="18"/>
              </w:rPr>
              <w:t>Designation:</w:t>
            </w:r>
          </w:p>
        </w:tc>
        <w:tc>
          <w:tcPr>
            <w:tcW w:w="4770" w:type="dxa"/>
          </w:tcPr>
          <w:p w14:paraId="4FC942C5" w14:textId="77777777" w:rsidR="009376C8" w:rsidRPr="00FD365A" w:rsidRDefault="009376C8" w:rsidP="009376C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sz w:val="18"/>
                <w:szCs w:val="18"/>
              </w:rPr>
              <w:t>Name:</w:t>
            </w:r>
          </w:p>
          <w:p w14:paraId="77B827EE" w14:textId="251BC733" w:rsidR="009376C8" w:rsidRPr="00FD365A" w:rsidRDefault="009376C8" w:rsidP="009376C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sz w:val="18"/>
                <w:szCs w:val="18"/>
              </w:rPr>
              <w:t>Designation:</w:t>
            </w:r>
          </w:p>
        </w:tc>
      </w:tr>
      <w:tr w:rsidR="009376C8" w:rsidRPr="00FD365A" w14:paraId="2BBCD2A4" w14:textId="77777777" w:rsidTr="009376C8">
        <w:tc>
          <w:tcPr>
            <w:tcW w:w="4675" w:type="dxa"/>
          </w:tcPr>
          <w:p w14:paraId="3FD6CA82" w14:textId="340B3FEA" w:rsidR="009376C8" w:rsidRPr="00FD365A" w:rsidRDefault="009376C8" w:rsidP="009376C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sz w:val="18"/>
                <w:szCs w:val="18"/>
              </w:rPr>
              <w:t>Date:</w:t>
            </w:r>
          </w:p>
        </w:tc>
        <w:tc>
          <w:tcPr>
            <w:tcW w:w="4770" w:type="dxa"/>
          </w:tcPr>
          <w:p w14:paraId="2E23BAAA" w14:textId="1F4DEFAD" w:rsidR="009376C8" w:rsidRPr="00FD365A" w:rsidRDefault="009376C8" w:rsidP="009376C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sz w:val="18"/>
                <w:szCs w:val="18"/>
              </w:rPr>
              <w:t>Date:</w:t>
            </w:r>
          </w:p>
        </w:tc>
      </w:tr>
    </w:tbl>
    <w:p w14:paraId="2EDD9618" w14:textId="12C654C6" w:rsidR="009376C8" w:rsidRPr="00FD365A" w:rsidRDefault="009376C8" w:rsidP="009376C8">
      <w:pPr>
        <w:jc w:val="center"/>
        <w:rPr>
          <w:rFonts w:ascii="Times New Roman" w:hAnsi="Times New Roman" w:cs="Times New Roman"/>
          <w:sz w:val="18"/>
          <w:szCs w:val="18"/>
        </w:rPr>
      </w:pPr>
    </w:p>
    <w:p w14:paraId="5DAEF310" w14:textId="77777777" w:rsidR="00201999" w:rsidRPr="00FD365A" w:rsidRDefault="00201999" w:rsidP="009376C8">
      <w:pPr>
        <w:jc w:val="center"/>
        <w:rPr>
          <w:rFonts w:ascii="Times New Roman" w:hAnsi="Times New Roman" w:cs="Times New Roman"/>
          <w:sz w:val="18"/>
          <w:szCs w:val="18"/>
        </w:rPr>
      </w:pPr>
    </w:p>
    <w:tbl>
      <w:tblPr>
        <w:tblStyle w:val="TableGrid"/>
        <w:tblpPr w:leftFromText="180" w:rightFromText="180" w:vertAnchor="text" w:horzAnchor="margin" w:tblpY="82"/>
        <w:tblW w:w="9558" w:type="dxa"/>
        <w:tblLayout w:type="fixed"/>
        <w:tblLook w:val="04A0" w:firstRow="1" w:lastRow="0" w:firstColumn="1" w:lastColumn="0" w:noHBand="0" w:noVBand="1"/>
      </w:tblPr>
      <w:tblGrid>
        <w:gridCol w:w="625"/>
        <w:gridCol w:w="2561"/>
        <w:gridCol w:w="589"/>
        <w:gridCol w:w="2597"/>
        <w:gridCol w:w="643"/>
        <w:gridCol w:w="2543"/>
      </w:tblGrid>
      <w:tr w:rsidR="007861BD" w:rsidRPr="00FD365A" w14:paraId="3D6CCEBE" w14:textId="77777777" w:rsidTr="007645A6">
        <w:trPr>
          <w:trHeight w:val="365"/>
        </w:trPr>
        <w:tc>
          <w:tcPr>
            <w:tcW w:w="955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44F33" w14:textId="6EFD670F" w:rsidR="007861BD" w:rsidRPr="00FD365A" w:rsidRDefault="007861BD" w:rsidP="007645A6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/>
                <w:bCs/>
                <w:iCs/>
                <w:sz w:val="18"/>
                <w:szCs w:val="18"/>
              </w:rPr>
              <w:t>REQUEST TURN AROUND TIMES</w:t>
            </w:r>
          </w:p>
          <w:p w14:paraId="170F34E4" w14:textId="16E964A2" w:rsidR="007861BD" w:rsidRPr="00FD365A" w:rsidRDefault="007861BD" w:rsidP="007645A6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(in </w:t>
            </w:r>
            <w:r w:rsidR="00201999" w:rsidRPr="00FD365A">
              <w:rPr>
                <w:rFonts w:ascii="Times New Roman" w:hAnsi="Times New Roman" w:cs="Times New Roman"/>
                <w:i/>
                <w:sz w:val="18"/>
                <w:szCs w:val="18"/>
              </w:rPr>
              <w:t>d</w:t>
            </w:r>
            <w:r w:rsidRPr="00FD365A">
              <w:rPr>
                <w:rFonts w:ascii="Times New Roman" w:hAnsi="Times New Roman" w:cs="Times New Roman"/>
                <w:i/>
                <w:sz w:val="18"/>
                <w:szCs w:val="18"/>
              </w:rPr>
              <w:t>ays, request received after 4pm shall be considered received the next day)</w:t>
            </w:r>
          </w:p>
        </w:tc>
      </w:tr>
      <w:tr w:rsidR="007861BD" w:rsidRPr="00FD365A" w14:paraId="1557F9A2" w14:textId="77777777" w:rsidTr="007645A6">
        <w:trPr>
          <w:trHeight w:val="413"/>
        </w:trPr>
        <w:tc>
          <w:tcPr>
            <w:tcW w:w="31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44268B" w14:textId="77777777" w:rsidR="007861BD" w:rsidRPr="00FD365A" w:rsidRDefault="007861BD" w:rsidP="007645A6">
            <w:pPr>
              <w:jc w:val="center"/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  <w:t>IT</w:t>
            </w:r>
          </w:p>
        </w:tc>
        <w:tc>
          <w:tcPr>
            <w:tcW w:w="31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75BF7" w14:textId="77777777" w:rsidR="007861BD" w:rsidRPr="00FD365A" w:rsidRDefault="007861BD" w:rsidP="007645A6">
            <w:pPr>
              <w:jc w:val="center"/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  <w:t>ADMIN</w:t>
            </w:r>
          </w:p>
        </w:tc>
        <w:tc>
          <w:tcPr>
            <w:tcW w:w="31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A1AE2" w14:textId="77777777" w:rsidR="007861BD" w:rsidRPr="00FD365A" w:rsidRDefault="007861BD" w:rsidP="007645A6">
            <w:pPr>
              <w:jc w:val="center"/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  <w:t>PERMITS &amp; LICENSES</w:t>
            </w:r>
          </w:p>
          <w:p w14:paraId="72DFF8C8" w14:textId="057754B7" w:rsidR="007861BD" w:rsidRPr="00FD365A" w:rsidRDefault="007861BD" w:rsidP="007645A6">
            <w:pPr>
              <w:jc w:val="center"/>
              <w:rPr>
                <w:rFonts w:ascii="Times New Roman" w:hAnsi="Times New Roman" w:cs="Times New Roman"/>
                <w:bCs/>
                <w:i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/>
                <w:sz w:val="18"/>
                <w:szCs w:val="18"/>
              </w:rPr>
              <w:t>(provided budget has been approved and released by Finance)</w:t>
            </w:r>
          </w:p>
        </w:tc>
      </w:tr>
      <w:tr w:rsidR="007861BD" w:rsidRPr="00FD365A" w14:paraId="0AC31DBA" w14:textId="77777777" w:rsidTr="00201999">
        <w:trPr>
          <w:trHeight w:val="413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1081C2" w14:textId="41E5EA36" w:rsidR="007861BD" w:rsidRPr="00FD365A" w:rsidRDefault="007861BD" w:rsidP="007645A6">
            <w:pPr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1</w:t>
            </w:r>
          </w:p>
        </w:tc>
        <w:tc>
          <w:tcPr>
            <w:tcW w:w="2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EDB5F" w14:textId="77777777" w:rsidR="007861BD" w:rsidRPr="00FD365A" w:rsidRDefault="007861BD" w:rsidP="007645A6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Hardware/ Troubleshooting</w:t>
            </w: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2BAEE" w14:textId="05D1D74C" w:rsidR="007861BD" w:rsidRPr="00FD365A" w:rsidRDefault="007861BD" w:rsidP="007645A6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1</w:t>
            </w:r>
          </w:p>
        </w:tc>
        <w:tc>
          <w:tcPr>
            <w:tcW w:w="2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A1A33" w14:textId="77777777" w:rsidR="007861BD" w:rsidRPr="00FD365A" w:rsidRDefault="007861BD" w:rsidP="007645A6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Trip ticket</w:t>
            </w:r>
          </w:p>
        </w:tc>
        <w:tc>
          <w:tcPr>
            <w:tcW w:w="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BD2EB" w14:textId="268FD91F" w:rsidR="007861BD" w:rsidRPr="00FD365A" w:rsidRDefault="007861BD" w:rsidP="007645A6">
            <w:pPr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5</w:t>
            </w:r>
          </w:p>
        </w:tc>
        <w:tc>
          <w:tcPr>
            <w:tcW w:w="2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F76AA6" w14:textId="77777777" w:rsidR="007861BD" w:rsidRPr="00FD365A" w:rsidRDefault="007861BD" w:rsidP="007645A6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BIR CAR</w:t>
            </w:r>
          </w:p>
        </w:tc>
      </w:tr>
      <w:tr w:rsidR="007861BD" w:rsidRPr="00FD365A" w14:paraId="76C83708" w14:textId="77777777" w:rsidTr="00201999">
        <w:trPr>
          <w:trHeight w:val="413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81D9E" w14:textId="6579E0DC" w:rsidR="007861BD" w:rsidRPr="00FD365A" w:rsidRDefault="007861BD" w:rsidP="007645A6">
            <w:pPr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1</w:t>
            </w:r>
          </w:p>
        </w:tc>
        <w:tc>
          <w:tcPr>
            <w:tcW w:w="2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52751" w14:textId="77777777" w:rsidR="007861BD" w:rsidRPr="00FD365A" w:rsidRDefault="007861BD" w:rsidP="007645A6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Software/ Troubleshooting</w:t>
            </w: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21E14" w14:textId="5E3D2AE4" w:rsidR="007861BD" w:rsidRPr="00FD365A" w:rsidRDefault="007861BD" w:rsidP="007645A6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1</w:t>
            </w:r>
          </w:p>
        </w:tc>
        <w:tc>
          <w:tcPr>
            <w:tcW w:w="2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89BF8" w14:textId="77777777" w:rsidR="007861BD" w:rsidRPr="00FD365A" w:rsidRDefault="007861BD" w:rsidP="007645A6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Request for Materials</w:t>
            </w:r>
          </w:p>
        </w:tc>
        <w:tc>
          <w:tcPr>
            <w:tcW w:w="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841D23" w14:textId="7B55D315" w:rsidR="007861BD" w:rsidRPr="00FD365A" w:rsidRDefault="007861BD" w:rsidP="007645A6">
            <w:pPr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3</w:t>
            </w:r>
          </w:p>
        </w:tc>
        <w:tc>
          <w:tcPr>
            <w:tcW w:w="2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E895A" w14:textId="77777777" w:rsidR="007861BD" w:rsidRPr="00FD365A" w:rsidRDefault="007861BD" w:rsidP="007645A6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Title Transfer</w:t>
            </w:r>
          </w:p>
        </w:tc>
      </w:tr>
      <w:tr w:rsidR="007861BD" w:rsidRPr="00FD365A" w14:paraId="78D9B7B2" w14:textId="77777777" w:rsidTr="00201999">
        <w:trPr>
          <w:trHeight w:val="413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418FA" w14:textId="0FB450B6" w:rsidR="007861BD" w:rsidRPr="00FD365A" w:rsidRDefault="007861BD" w:rsidP="007645A6">
            <w:pPr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5</w:t>
            </w:r>
          </w:p>
        </w:tc>
        <w:tc>
          <w:tcPr>
            <w:tcW w:w="2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F1E64" w14:textId="77777777" w:rsidR="007861BD" w:rsidRPr="00FD365A" w:rsidRDefault="007861BD" w:rsidP="007645A6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Request for Hardware &amp; Software</w:t>
            </w: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DA7A3" w14:textId="1E70747F" w:rsidR="007861BD" w:rsidRPr="00FD365A" w:rsidRDefault="007861BD" w:rsidP="007645A6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3</w:t>
            </w:r>
          </w:p>
        </w:tc>
        <w:tc>
          <w:tcPr>
            <w:tcW w:w="2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44F2BB" w14:textId="6F39FB74" w:rsidR="007861BD" w:rsidRPr="00FD365A" w:rsidRDefault="007861BD" w:rsidP="007645A6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Request for servicing/ maintenance</w:t>
            </w:r>
          </w:p>
        </w:tc>
        <w:tc>
          <w:tcPr>
            <w:tcW w:w="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20B399" w14:textId="7EF0EA34" w:rsidR="007861BD" w:rsidRPr="00FD365A" w:rsidRDefault="007861BD" w:rsidP="007645A6">
            <w:pPr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3</w:t>
            </w:r>
          </w:p>
        </w:tc>
        <w:tc>
          <w:tcPr>
            <w:tcW w:w="2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96A8E2" w14:textId="77777777" w:rsidR="007861BD" w:rsidRPr="00FD365A" w:rsidRDefault="007861BD" w:rsidP="007645A6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Tax Clearance</w:t>
            </w:r>
          </w:p>
        </w:tc>
      </w:tr>
      <w:tr w:rsidR="007861BD" w:rsidRPr="00FD365A" w14:paraId="053CFA12" w14:textId="77777777" w:rsidTr="00201999">
        <w:trPr>
          <w:trHeight w:val="413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692073" w14:textId="6568F026" w:rsidR="007861BD" w:rsidRPr="00FD365A" w:rsidRDefault="007861BD" w:rsidP="007645A6">
            <w:pPr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3</w:t>
            </w:r>
          </w:p>
        </w:tc>
        <w:tc>
          <w:tcPr>
            <w:tcW w:w="2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0EAE21" w14:textId="77777777" w:rsidR="007861BD" w:rsidRPr="00FD365A" w:rsidRDefault="007861BD" w:rsidP="007645A6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Request for Review/ Opinion</w:t>
            </w: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3ACD00" w14:textId="5B320094" w:rsidR="007861BD" w:rsidRPr="00FD365A" w:rsidRDefault="007861BD" w:rsidP="007645A6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1</w:t>
            </w:r>
          </w:p>
        </w:tc>
        <w:tc>
          <w:tcPr>
            <w:tcW w:w="2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76EDE" w14:textId="01F877A8" w:rsidR="007861BD" w:rsidRPr="00FD365A" w:rsidRDefault="007861BD" w:rsidP="007645A6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Event Request</w:t>
            </w:r>
          </w:p>
        </w:tc>
        <w:tc>
          <w:tcPr>
            <w:tcW w:w="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4FA6A" w14:textId="4DF9B065" w:rsidR="007861BD" w:rsidRPr="00FD365A" w:rsidRDefault="007861BD" w:rsidP="007645A6">
            <w:pPr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1</w:t>
            </w:r>
          </w:p>
        </w:tc>
        <w:tc>
          <w:tcPr>
            <w:tcW w:w="2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C77E16" w14:textId="77777777" w:rsidR="007861BD" w:rsidRPr="00FD365A" w:rsidRDefault="007861BD" w:rsidP="007645A6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Notary</w:t>
            </w:r>
          </w:p>
        </w:tc>
      </w:tr>
      <w:tr w:rsidR="007861BD" w:rsidRPr="00FD365A" w14:paraId="51D89844" w14:textId="77777777" w:rsidTr="00201999">
        <w:trPr>
          <w:trHeight w:val="413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2437B" w14:textId="77777777" w:rsidR="007861BD" w:rsidRPr="00FD365A" w:rsidRDefault="007861BD" w:rsidP="007645A6">
            <w:pPr>
              <w:jc w:val="center"/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</w:pPr>
          </w:p>
        </w:tc>
        <w:tc>
          <w:tcPr>
            <w:tcW w:w="2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38F56" w14:textId="77777777" w:rsidR="007861BD" w:rsidRPr="00FD365A" w:rsidRDefault="007861BD" w:rsidP="007645A6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Others: ________________</w:t>
            </w: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CEC549" w14:textId="77777777" w:rsidR="007861BD" w:rsidRPr="00FD365A" w:rsidRDefault="007861BD" w:rsidP="007645A6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</w:p>
        </w:tc>
        <w:tc>
          <w:tcPr>
            <w:tcW w:w="2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7362B4" w14:textId="77777777" w:rsidR="007861BD" w:rsidRPr="00FD365A" w:rsidRDefault="007861BD" w:rsidP="007645A6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Others: ________________</w:t>
            </w:r>
          </w:p>
        </w:tc>
        <w:tc>
          <w:tcPr>
            <w:tcW w:w="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E5D6C" w14:textId="77777777" w:rsidR="007861BD" w:rsidRPr="00FD365A" w:rsidRDefault="007861BD" w:rsidP="007645A6">
            <w:pPr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</w:p>
        </w:tc>
        <w:tc>
          <w:tcPr>
            <w:tcW w:w="2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72BD65" w14:textId="77777777" w:rsidR="007861BD" w:rsidRPr="00FD365A" w:rsidRDefault="007861BD" w:rsidP="007645A6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Others: ________________</w:t>
            </w:r>
          </w:p>
        </w:tc>
      </w:tr>
      <w:tr w:rsidR="007861BD" w:rsidRPr="00FD365A" w14:paraId="3C98427E" w14:textId="77777777" w:rsidTr="007645A6">
        <w:trPr>
          <w:trHeight w:val="413"/>
        </w:trPr>
        <w:tc>
          <w:tcPr>
            <w:tcW w:w="31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65AF7" w14:textId="77777777" w:rsidR="007861BD" w:rsidRPr="00FD365A" w:rsidRDefault="007861BD" w:rsidP="007645A6">
            <w:pPr>
              <w:jc w:val="center"/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  <w:t>HR/ LEGAL</w:t>
            </w:r>
          </w:p>
        </w:tc>
        <w:tc>
          <w:tcPr>
            <w:tcW w:w="31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CB601" w14:textId="77777777" w:rsidR="007861BD" w:rsidRPr="00FD365A" w:rsidRDefault="007861BD" w:rsidP="007645A6">
            <w:pPr>
              <w:jc w:val="center"/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  <w:t>PMO</w:t>
            </w:r>
          </w:p>
        </w:tc>
        <w:tc>
          <w:tcPr>
            <w:tcW w:w="31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F435E" w14:textId="77777777" w:rsidR="007861BD" w:rsidRPr="00FD365A" w:rsidRDefault="007861BD" w:rsidP="007645A6">
            <w:pPr>
              <w:jc w:val="center"/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  <w:t>PURCHASING</w:t>
            </w:r>
          </w:p>
        </w:tc>
      </w:tr>
      <w:tr w:rsidR="007861BD" w:rsidRPr="00FD365A" w14:paraId="3C298BC6" w14:textId="77777777" w:rsidTr="00201999">
        <w:trPr>
          <w:trHeight w:val="413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BB158" w14:textId="778943EA" w:rsidR="007861BD" w:rsidRPr="00FD365A" w:rsidRDefault="007861BD" w:rsidP="007645A6">
            <w:pPr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1</w:t>
            </w:r>
          </w:p>
        </w:tc>
        <w:tc>
          <w:tcPr>
            <w:tcW w:w="2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F4114" w14:textId="77777777" w:rsidR="007861BD" w:rsidRPr="00FD365A" w:rsidRDefault="007861BD" w:rsidP="007645A6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Incident Report</w:t>
            </w: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07A61" w14:textId="1E5421C3" w:rsidR="007861BD" w:rsidRPr="00FD365A" w:rsidRDefault="007861BD" w:rsidP="007645A6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1</w:t>
            </w:r>
          </w:p>
        </w:tc>
        <w:tc>
          <w:tcPr>
            <w:tcW w:w="2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3941B" w14:textId="77777777" w:rsidR="007861BD" w:rsidRPr="00FD365A" w:rsidRDefault="007861BD" w:rsidP="007645A6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Incident Report</w:t>
            </w:r>
          </w:p>
        </w:tc>
        <w:tc>
          <w:tcPr>
            <w:tcW w:w="6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F75CAD7" w14:textId="3E247E9A" w:rsidR="007861BD" w:rsidRPr="00FD365A" w:rsidRDefault="007861BD" w:rsidP="007645A6">
            <w:pPr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3/5</w:t>
            </w:r>
            <w:r w:rsidR="00201999"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*</w:t>
            </w:r>
          </w:p>
        </w:tc>
        <w:tc>
          <w:tcPr>
            <w:tcW w:w="2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F37DAF" w14:textId="77777777" w:rsidR="007861BD" w:rsidRPr="00FD365A" w:rsidRDefault="007861BD" w:rsidP="007645A6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Materials Request</w:t>
            </w:r>
          </w:p>
        </w:tc>
      </w:tr>
      <w:tr w:rsidR="007861BD" w:rsidRPr="00FD365A" w14:paraId="614C7148" w14:textId="77777777" w:rsidTr="00201999">
        <w:trPr>
          <w:trHeight w:val="413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E405AC" w14:textId="0E21F642" w:rsidR="007861BD" w:rsidRPr="00FD365A" w:rsidRDefault="00201999" w:rsidP="007645A6">
            <w:pPr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45**</w:t>
            </w:r>
          </w:p>
        </w:tc>
        <w:tc>
          <w:tcPr>
            <w:tcW w:w="2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2AC9B" w14:textId="77777777" w:rsidR="007861BD" w:rsidRPr="00FD365A" w:rsidRDefault="007861BD" w:rsidP="007645A6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Request for Manpower</w:t>
            </w:r>
          </w:p>
          <w:p w14:paraId="66BA49AF" w14:textId="0871C42A" w:rsidR="007861BD" w:rsidRPr="00FD365A" w:rsidRDefault="007861BD" w:rsidP="007645A6">
            <w:pPr>
              <w:rPr>
                <w:rFonts w:ascii="Times New Roman" w:hAnsi="Times New Roman" w:cs="Times New Roman"/>
                <w:bCs/>
                <w:i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/>
                <w:sz w:val="18"/>
                <w:szCs w:val="18"/>
              </w:rPr>
              <w:t>(depends on position)</w:t>
            </w: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A9B33E" w14:textId="0F7F3655" w:rsidR="007861BD" w:rsidRPr="00FD365A" w:rsidRDefault="007861BD" w:rsidP="007645A6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3</w:t>
            </w:r>
          </w:p>
        </w:tc>
        <w:tc>
          <w:tcPr>
            <w:tcW w:w="2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DFDE1" w14:textId="77777777" w:rsidR="007861BD" w:rsidRPr="00FD365A" w:rsidRDefault="007861BD" w:rsidP="007645A6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Request for Clearance</w:t>
            </w:r>
          </w:p>
        </w:tc>
        <w:tc>
          <w:tcPr>
            <w:tcW w:w="64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B118EF4" w14:textId="77777777" w:rsidR="007861BD" w:rsidRPr="00FD365A" w:rsidRDefault="007861BD" w:rsidP="007645A6">
            <w:pPr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</w:p>
        </w:tc>
        <w:tc>
          <w:tcPr>
            <w:tcW w:w="2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62E55" w14:textId="77777777" w:rsidR="007861BD" w:rsidRPr="00FD365A" w:rsidRDefault="007861BD" w:rsidP="007645A6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Request for Payment</w:t>
            </w:r>
          </w:p>
        </w:tc>
      </w:tr>
      <w:tr w:rsidR="007861BD" w:rsidRPr="00FD365A" w14:paraId="45D5A321" w14:textId="77777777" w:rsidTr="00201999">
        <w:trPr>
          <w:trHeight w:val="413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2C17B" w14:textId="49BB6F0E" w:rsidR="007861BD" w:rsidRPr="00FD365A" w:rsidRDefault="007861BD" w:rsidP="007645A6">
            <w:pPr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3</w:t>
            </w:r>
          </w:p>
        </w:tc>
        <w:tc>
          <w:tcPr>
            <w:tcW w:w="2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55BDC" w14:textId="77777777" w:rsidR="007861BD" w:rsidRPr="00FD365A" w:rsidRDefault="007861BD" w:rsidP="007645A6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Request for Clearance</w:t>
            </w: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01C808" w14:textId="1CA0093D" w:rsidR="007861BD" w:rsidRPr="00FD365A" w:rsidRDefault="007861BD" w:rsidP="007645A6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3</w:t>
            </w:r>
          </w:p>
        </w:tc>
        <w:tc>
          <w:tcPr>
            <w:tcW w:w="2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63D531" w14:textId="77777777" w:rsidR="007861BD" w:rsidRPr="00FD365A" w:rsidRDefault="007861BD" w:rsidP="007645A6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Job Order/ Maintenance Work</w:t>
            </w:r>
          </w:p>
        </w:tc>
        <w:tc>
          <w:tcPr>
            <w:tcW w:w="6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67D0F" w14:textId="77777777" w:rsidR="007861BD" w:rsidRPr="00FD365A" w:rsidRDefault="007861BD" w:rsidP="007645A6">
            <w:pPr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</w:p>
        </w:tc>
        <w:tc>
          <w:tcPr>
            <w:tcW w:w="2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289480" w14:textId="77777777" w:rsidR="007861BD" w:rsidRPr="00FD365A" w:rsidRDefault="007861BD" w:rsidP="007645A6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Purchase Order</w:t>
            </w:r>
          </w:p>
        </w:tc>
      </w:tr>
      <w:tr w:rsidR="007861BD" w:rsidRPr="00FD365A" w14:paraId="655B45E9" w14:textId="77777777" w:rsidTr="00201999">
        <w:trPr>
          <w:trHeight w:val="413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FFE68" w14:textId="09D2EC2A" w:rsidR="007861BD" w:rsidRPr="00FD365A" w:rsidRDefault="007861BD" w:rsidP="007645A6">
            <w:pPr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5</w:t>
            </w:r>
          </w:p>
        </w:tc>
        <w:tc>
          <w:tcPr>
            <w:tcW w:w="2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FB851" w14:textId="77777777" w:rsidR="007861BD" w:rsidRPr="00FD365A" w:rsidRDefault="007861BD" w:rsidP="007645A6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Request for Opinion/ Review</w:t>
            </w: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BEE1C8" w14:textId="428F2301" w:rsidR="007861BD" w:rsidRPr="00FD365A" w:rsidRDefault="007861BD" w:rsidP="007645A6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1</w:t>
            </w:r>
          </w:p>
        </w:tc>
        <w:tc>
          <w:tcPr>
            <w:tcW w:w="2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86DC7" w14:textId="77777777" w:rsidR="007861BD" w:rsidRPr="00FD365A" w:rsidRDefault="007861BD" w:rsidP="007645A6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Event Request</w:t>
            </w:r>
          </w:p>
        </w:tc>
        <w:tc>
          <w:tcPr>
            <w:tcW w:w="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C84701" w14:textId="2A6D7E36" w:rsidR="007861BD" w:rsidRPr="00FD365A" w:rsidRDefault="007861BD" w:rsidP="007645A6">
            <w:pPr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2</w:t>
            </w:r>
          </w:p>
        </w:tc>
        <w:tc>
          <w:tcPr>
            <w:tcW w:w="2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8D7CA" w14:textId="77777777" w:rsidR="007861BD" w:rsidRPr="00FD365A" w:rsidRDefault="007861BD" w:rsidP="007645A6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Request for Quote</w:t>
            </w:r>
          </w:p>
        </w:tc>
      </w:tr>
      <w:tr w:rsidR="007861BD" w:rsidRPr="00FD365A" w14:paraId="5311C274" w14:textId="77777777" w:rsidTr="00201999">
        <w:trPr>
          <w:trHeight w:val="413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95DA33" w14:textId="605FCDC2" w:rsidR="007861BD" w:rsidRPr="00FD365A" w:rsidRDefault="007861BD" w:rsidP="007645A6">
            <w:pPr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1</w:t>
            </w:r>
          </w:p>
        </w:tc>
        <w:tc>
          <w:tcPr>
            <w:tcW w:w="2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A509A3" w14:textId="77777777" w:rsidR="007861BD" w:rsidRPr="00FD365A" w:rsidRDefault="007861BD" w:rsidP="007645A6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Case Referral</w:t>
            </w:r>
          </w:p>
          <w:p w14:paraId="04E0DF93" w14:textId="1EB0E19C" w:rsidR="007861BD" w:rsidRPr="00FD365A" w:rsidRDefault="007861BD" w:rsidP="007645A6">
            <w:pPr>
              <w:rPr>
                <w:rFonts w:ascii="Times New Roman" w:hAnsi="Times New Roman" w:cs="Times New Roman"/>
                <w:bCs/>
                <w:i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/>
                <w:sz w:val="18"/>
                <w:szCs w:val="18"/>
              </w:rPr>
              <w:t>(receiving, tagging and monitoring)</w:t>
            </w: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EDC66C" w14:textId="77777777" w:rsidR="007861BD" w:rsidRPr="00FD365A" w:rsidRDefault="007861BD" w:rsidP="007645A6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</w:p>
        </w:tc>
        <w:tc>
          <w:tcPr>
            <w:tcW w:w="2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1E3AA" w14:textId="77777777" w:rsidR="007861BD" w:rsidRPr="00FD365A" w:rsidRDefault="007861BD" w:rsidP="007645A6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</w:p>
        </w:tc>
        <w:tc>
          <w:tcPr>
            <w:tcW w:w="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7E712" w14:textId="3FCB6A85" w:rsidR="007861BD" w:rsidRPr="00FD365A" w:rsidRDefault="007861BD" w:rsidP="007645A6">
            <w:pPr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</w:p>
        </w:tc>
        <w:tc>
          <w:tcPr>
            <w:tcW w:w="2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8701C" w14:textId="79C2589D" w:rsidR="007861BD" w:rsidRPr="00FD365A" w:rsidRDefault="00201999" w:rsidP="007645A6">
            <w:pPr>
              <w:rPr>
                <w:rFonts w:ascii="Times New Roman" w:hAnsi="Times New Roman" w:cs="Times New Roman"/>
                <w:bCs/>
                <w:i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*</w:t>
            </w:r>
            <w:r w:rsidRPr="00FD365A">
              <w:rPr>
                <w:rFonts w:ascii="Times New Roman" w:hAnsi="Times New Roman" w:cs="Times New Roman"/>
                <w:bCs/>
                <w:i/>
                <w:sz w:val="18"/>
                <w:szCs w:val="18"/>
              </w:rPr>
              <w:t>Repeat Orders/ New Orders</w:t>
            </w:r>
          </w:p>
        </w:tc>
      </w:tr>
      <w:tr w:rsidR="007861BD" w:rsidRPr="00FD365A" w14:paraId="5DCE7568" w14:textId="77777777" w:rsidTr="00201999">
        <w:trPr>
          <w:trHeight w:val="413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5DC5A3" w14:textId="77777777" w:rsidR="007861BD" w:rsidRPr="00FD365A" w:rsidRDefault="007861BD" w:rsidP="007645A6">
            <w:pPr>
              <w:jc w:val="center"/>
              <w:rPr>
                <w:rFonts w:ascii="Times New Roman" w:hAnsi="Times New Roman" w:cs="Times New Roman"/>
                <w:b/>
                <w:iCs/>
                <w:sz w:val="18"/>
                <w:szCs w:val="18"/>
              </w:rPr>
            </w:pPr>
          </w:p>
        </w:tc>
        <w:tc>
          <w:tcPr>
            <w:tcW w:w="2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73F4D5" w14:textId="77777777" w:rsidR="007861BD" w:rsidRPr="00FD365A" w:rsidRDefault="007861BD" w:rsidP="007645A6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Others: _______________</w:t>
            </w: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84312D" w14:textId="77777777" w:rsidR="007861BD" w:rsidRPr="00FD365A" w:rsidRDefault="007861BD" w:rsidP="007645A6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</w:p>
        </w:tc>
        <w:tc>
          <w:tcPr>
            <w:tcW w:w="2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5F3BC1" w14:textId="77777777" w:rsidR="007861BD" w:rsidRPr="00FD365A" w:rsidRDefault="007861BD" w:rsidP="007645A6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Others: ______________</w:t>
            </w:r>
          </w:p>
        </w:tc>
        <w:tc>
          <w:tcPr>
            <w:tcW w:w="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41BA1" w14:textId="77777777" w:rsidR="007861BD" w:rsidRPr="00FD365A" w:rsidRDefault="007861BD" w:rsidP="007645A6">
            <w:pPr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</w:p>
        </w:tc>
        <w:tc>
          <w:tcPr>
            <w:tcW w:w="2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24B207" w14:textId="77777777" w:rsidR="007861BD" w:rsidRPr="00FD365A" w:rsidRDefault="007861BD" w:rsidP="007645A6">
            <w:pPr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FD365A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Others: ______________</w:t>
            </w:r>
          </w:p>
        </w:tc>
      </w:tr>
    </w:tbl>
    <w:p w14:paraId="233D008D" w14:textId="77777777" w:rsidR="009376C8" w:rsidRPr="00FD365A" w:rsidRDefault="009376C8" w:rsidP="009376C8">
      <w:pPr>
        <w:jc w:val="center"/>
        <w:rPr>
          <w:rFonts w:ascii="Times New Roman" w:hAnsi="Times New Roman" w:cs="Times New Roman"/>
          <w:sz w:val="18"/>
          <w:szCs w:val="18"/>
        </w:rPr>
      </w:pPr>
    </w:p>
    <w:sectPr w:rsidR="009376C8" w:rsidRPr="00FD365A" w:rsidSect="00A4574D">
      <w:headerReference w:type="default" r:id="rId7"/>
      <w:footerReference w:type="default" r:id="rId8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98BAB6" w14:textId="77777777" w:rsidR="00592F61" w:rsidRDefault="00592F61" w:rsidP="00315811">
      <w:pPr>
        <w:spacing w:after="0" w:line="240" w:lineRule="auto"/>
      </w:pPr>
      <w:r>
        <w:separator/>
      </w:r>
    </w:p>
  </w:endnote>
  <w:endnote w:type="continuationSeparator" w:id="0">
    <w:p w14:paraId="165861A2" w14:textId="77777777" w:rsidR="00592F61" w:rsidRDefault="00592F61" w:rsidP="003158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utura LT">
    <w:altName w:val="Century Gothic"/>
    <w:charset w:val="00"/>
    <w:family w:val="auto"/>
    <w:pitch w:val="variable"/>
    <w:sig w:usb0="800000AF" w:usb1="40000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9A74CA" w14:textId="3F10F5F7" w:rsidR="00C61908" w:rsidRPr="00DA074A" w:rsidRDefault="00C61908">
    <w:pPr>
      <w:pStyle w:val="Footer"/>
      <w:rPr>
        <w:rFonts w:ascii="Times New Roman" w:hAnsi="Times New Roman" w:cs="Times New Roman"/>
        <w:i/>
        <w:sz w:val="16"/>
        <w:szCs w:val="20"/>
      </w:rPr>
    </w:pPr>
    <w:r w:rsidRPr="00DA074A">
      <w:rPr>
        <w:rFonts w:ascii="Times New Roman" w:hAnsi="Times New Roman" w:cs="Times New Roman"/>
        <w:i/>
        <w:sz w:val="16"/>
        <w:szCs w:val="20"/>
      </w:rPr>
      <w:t xml:space="preserve">Policy </w:t>
    </w:r>
    <w:r>
      <w:rPr>
        <w:rFonts w:ascii="Times New Roman" w:hAnsi="Times New Roman" w:cs="Times New Roman"/>
        <w:i/>
        <w:sz w:val="16"/>
        <w:szCs w:val="20"/>
      </w:rPr>
      <w:t>_</w:t>
    </w:r>
  </w:p>
  <w:p w14:paraId="124A71CC" w14:textId="3878AA9D" w:rsidR="00C61908" w:rsidRPr="00DA074A" w:rsidRDefault="00C61908">
    <w:pPr>
      <w:pStyle w:val="Footer"/>
      <w:rPr>
        <w:rFonts w:ascii="Times New Roman" w:hAnsi="Times New Roman" w:cs="Times New Roman"/>
        <w:i/>
        <w:sz w:val="16"/>
        <w:szCs w:val="20"/>
      </w:rPr>
    </w:pPr>
    <w:r w:rsidRPr="00DA074A">
      <w:rPr>
        <w:rFonts w:ascii="Times New Roman" w:hAnsi="Times New Roman" w:cs="Times New Roman"/>
        <w:i/>
        <w:sz w:val="16"/>
        <w:szCs w:val="20"/>
      </w:rPr>
      <w:t xml:space="preserve">Form no. </w:t>
    </w:r>
    <w:r>
      <w:rPr>
        <w:rFonts w:ascii="Times New Roman" w:hAnsi="Times New Roman" w:cs="Times New Roman"/>
        <w:i/>
        <w:sz w:val="16"/>
        <w:szCs w:val="20"/>
      </w:rPr>
      <w:t>_</w:t>
    </w:r>
  </w:p>
  <w:p w14:paraId="6AED9CA9" w14:textId="0FEFF664" w:rsidR="00C61908" w:rsidRPr="00DA074A" w:rsidRDefault="00C61908">
    <w:pPr>
      <w:pStyle w:val="Footer"/>
      <w:rPr>
        <w:rFonts w:ascii="Times New Roman" w:hAnsi="Times New Roman" w:cs="Times New Roman"/>
        <w:i/>
        <w:sz w:val="16"/>
        <w:szCs w:val="20"/>
      </w:rPr>
    </w:pPr>
    <w:r w:rsidRPr="00DA074A">
      <w:rPr>
        <w:rFonts w:ascii="Times New Roman" w:hAnsi="Times New Roman" w:cs="Times New Roman"/>
        <w:i/>
        <w:sz w:val="16"/>
        <w:szCs w:val="20"/>
      </w:rPr>
      <w:t>V</w:t>
    </w:r>
    <w:r>
      <w:rPr>
        <w:rFonts w:ascii="Times New Roman" w:hAnsi="Times New Roman" w:cs="Times New Roman"/>
        <w:i/>
        <w:sz w:val="16"/>
        <w:szCs w:val="20"/>
      </w:rPr>
      <w:t>1</w:t>
    </w:r>
    <w:r w:rsidRPr="00DA074A">
      <w:rPr>
        <w:rFonts w:ascii="Times New Roman" w:hAnsi="Times New Roman" w:cs="Times New Roman"/>
        <w:i/>
        <w:sz w:val="16"/>
        <w:szCs w:val="20"/>
      </w:rPr>
      <w:t xml:space="preserve">, </w:t>
    </w:r>
    <w:r>
      <w:rPr>
        <w:rFonts w:ascii="Times New Roman" w:hAnsi="Times New Roman" w:cs="Times New Roman"/>
        <w:i/>
        <w:sz w:val="16"/>
        <w:szCs w:val="20"/>
      </w:rPr>
      <w:t>01</w:t>
    </w:r>
    <w:r w:rsidRPr="00DA074A">
      <w:rPr>
        <w:rFonts w:ascii="Times New Roman" w:hAnsi="Times New Roman" w:cs="Times New Roman"/>
        <w:i/>
        <w:sz w:val="16"/>
        <w:szCs w:val="20"/>
      </w:rPr>
      <w:t>/202</w:t>
    </w:r>
    <w:r>
      <w:rPr>
        <w:rFonts w:ascii="Times New Roman" w:hAnsi="Times New Roman" w:cs="Times New Roman"/>
        <w:i/>
        <w:sz w:val="16"/>
        <w:szCs w:val="20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FAD37D" w14:textId="77777777" w:rsidR="00592F61" w:rsidRDefault="00592F61" w:rsidP="00315811">
      <w:pPr>
        <w:spacing w:after="0" w:line="240" w:lineRule="auto"/>
      </w:pPr>
      <w:r>
        <w:separator/>
      </w:r>
    </w:p>
  </w:footnote>
  <w:footnote w:type="continuationSeparator" w:id="0">
    <w:p w14:paraId="43443F53" w14:textId="77777777" w:rsidR="00592F61" w:rsidRDefault="00592F61" w:rsidP="003158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112915" w14:textId="77777777" w:rsidR="00C61908" w:rsidRDefault="00C61908">
    <w:pPr>
      <w:pStyle w:val="Header"/>
      <w:rPr>
        <w:rFonts w:ascii="Futura LT" w:hAnsi="Futura LT"/>
        <w:b/>
        <w:sz w:val="28"/>
        <w:szCs w:val="28"/>
      </w:rPr>
    </w:pPr>
    <w:r>
      <w:rPr>
        <w:rFonts w:ascii="Futura LT" w:hAnsi="Futura LT"/>
        <w:b/>
        <w:noProof/>
        <w:sz w:val="28"/>
        <w:szCs w:val="28"/>
      </w:rPr>
      <w:drawing>
        <wp:anchor distT="0" distB="0" distL="114300" distR="114300" simplePos="0" relativeHeight="251658240" behindDoc="0" locked="0" layoutInCell="1" allowOverlap="1" wp14:anchorId="42198DF7" wp14:editId="5F985F0D">
          <wp:simplePos x="0" y="0"/>
          <wp:positionH relativeFrom="margin">
            <wp:posOffset>3669517</wp:posOffset>
          </wp:positionH>
          <wp:positionV relativeFrom="topMargin">
            <wp:posOffset>345440</wp:posOffset>
          </wp:positionV>
          <wp:extent cx="2459741" cy="579121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rimehomes_E-mail-0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59741" cy="57912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4461CE24" w14:textId="66E21569" w:rsidR="00C61908" w:rsidRPr="00315811" w:rsidRDefault="002B3563">
    <w:pPr>
      <w:pStyle w:val="Header"/>
      <w:rPr>
        <w:rFonts w:ascii="Futura LT" w:hAnsi="Futura LT"/>
        <w:b/>
        <w:sz w:val="20"/>
        <w:szCs w:val="28"/>
      </w:rPr>
    </w:pPr>
    <w:r>
      <w:rPr>
        <w:rFonts w:ascii="Futura LT" w:hAnsi="Futura LT"/>
        <w:b/>
        <w:sz w:val="32"/>
        <w:szCs w:val="28"/>
      </w:rPr>
      <w:t xml:space="preserve">CMG JOB </w:t>
    </w:r>
    <w:r w:rsidR="00C61908">
      <w:rPr>
        <w:rFonts w:ascii="Futura LT" w:hAnsi="Futura LT"/>
        <w:b/>
        <w:sz w:val="32"/>
        <w:szCs w:val="28"/>
      </w:rPr>
      <w:t>REQUEST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6F4A3C"/>
    <w:multiLevelType w:val="hybridMultilevel"/>
    <w:tmpl w:val="693C84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445668"/>
    <w:multiLevelType w:val="hybridMultilevel"/>
    <w:tmpl w:val="6B66AB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1856AF"/>
    <w:multiLevelType w:val="hybridMultilevel"/>
    <w:tmpl w:val="693C84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EE67DD"/>
    <w:multiLevelType w:val="hybridMultilevel"/>
    <w:tmpl w:val="693C84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wMLG0sDAwM7AwNzBW0lEKTi0uzszPAykwNKkFAG26l1EtAAAA"/>
  </w:docVars>
  <w:rsids>
    <w:rsidRoot w:val="00315811"/>
    <w:rsid w:val="00013EE7"/>
    <w:rsid w:val="00017856"/>
    <w:rsid w:val="000F4957"/>
    <w:rsid w:val="001333AC"/>
    <w:rsid w:val="00136C0B"/>
    <w:rsid w:val="00142D16"/>
    <w:rsid w:val="00177496"/>
    <w:rsid w:val="001E23A3"/>
    <w:rsid w:val="001E3E49"/>
    <w:rsid w:val="00201999"/>
    <w:rsid w:val="00220860"/>
    <w:rsid w:val="00273A63"/>
    <w:rsid w:val="002B3563"/>
    <w:rsid w:val="002E64FF"/>
    <w:rsid w:val="002F5CD6"/>
    <w:rsid w:val="00315811"/>
    <w:rsid w:val="003248F5"/>
    <w:rsid w:val="00324E18"/>
    <w:rsid w:val="00337575"/>
    <w:rsid w:val="00352BEA"/>
    <w:rsid w:val="00353EF2"/>
    <w:rsid w:val="00372C06"/>
    <w:rsid w:val="00372EA2"/>
    <w:rsid w:val="003A2DCC"/>
    <w:rsid w:val="004158F6"/>
    <w:rsid w:val="00483D9C"/>
    <w:rsid w:val="00495275"/>
    <w:rsid w:val="004A4839"/>
    <w:rsid w:val="004A7952"/>
    <w:rsid w:val="004D1B77"/>
    <w:rsid w:val="00503E95"/>
    <w:rsid w:val="0057251F"/>
    <w:rsid w:val="005739F4"/>
    <w:rsid w:val="00592F61"/>
    <w:rsid w:val="005D7E68"/>
    <w:rsid w:val="00616B1B"/>
    <w:rsid w:val="00627837"/>
    <w:rsid w:val="00632BE9"/>
    <w:rsid w:val="006C68F6"/>
    <w:rsid w:val="006C7AEE"/>
    <w:rsid w:val="007433DF"/>
    <w:rsid w:val="007479E3"/>
    <w:rsid w:val="0075289A"/>
    <w:rsid w:val="007861BD"/>
    <w:rsid w:val="007862D2"/>
    <w:rsid w:val="007A11EE"/>
    <w:rsid w:val="007B4C59"/>
    <w:rsid w:val="007E6331"/>
    <w:rsid w:val="007F3C3D"/>
    <w:rsid w:val="00850E50"/>
    <w:rsid w:val="00883668"/>
    <w:rsid w:val="00894867"/>
    <w:rsid w:val="008A5ADB"/>
    <w:rsid w:val="008B57E4"/>
    <w:rsid w:val="008D71C2"/>
    <w:rsid w:val="0090708D"/>
    <w:rsid w:val="0092394E"/>
    <w:rsid w:val="00923E18"/>
    <w:rsid w:val="009376C8"/>
    <w:rsid w:val="009A36C3"/>
    <w:rsid w:val="00A079B0"/>
    <w:rsid w:val="00A4574D"/>
    <w:rsid w:val="00A634BB"/>
    <w:rsid w:val="00B1199A"/>
    <w:rsid w:val="00B27017"/>
    <w:rsid w:val="00B51733"/>
    <w:rsid w:val="00B5435A"/>
    <w:rsid w:val="00B622D5"/>
    <w:rsid w:val="00BC0B00"/>
    <w:rsid w:val="00BD073A"/>
    <w:rsid w:val="00C43E4B"/>
    <w:rsid w:val="00C520CD"/>
    <w:rsid w:val="00C61908"/>
    <w:rsid w:val="00C65549"/>
    <w:rsid w:val="00C84150"/>
    <w:rsid w:val="00C86186"/>
    <w:rsid w:val="00CA30EF"/>
    <w:rsid w:val="00D02E59"/>
    <w:rsid w:val="00D44C3A"/>
    <w:rsid w:val="00D513BB"/>
    <w:rsid w:val="00D71F0D"/>
    <w:rsid w:val="00D82A7A"/>
    <w:rsid w:val="00D954E0"/>
    <w:rsid w:val="00DA074A"/>
    <w:rsid w:val="00DB0186"/>
    <w:rsid w:val="00DC5A3B"/>
    <w:rsid w:val="00E32DB2"/>
    <w:rsid w:val="00EB0639"/>
    <w:rsid w:val="00EC4F58"/>
    <w:rsid w:val="00ED5706"/>
    <w:rsid w:val="00EE6B8B"/>
    <w:rsid w:val="00F14489"/>
    <w:rsid w:val="00F261F7"/>
    <w:rsid w:val="00F85F94"/>
    <w:rsid w:val="00FA0170"/>
    <w:rsid w:val="00FD365A"/>
    <w:rsid w:val="00FD4D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AF109F"/>
  <w15:chartTrackingRefBased/>
  <w15:docId w15:val="{44907A3A-CF9F-49B5-B182-73076EC9B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158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5811"/>
  </w:style>
  <w:style w:type="paragraph" w:styleId="Footer">
    <w:name w:val="footer"/>
    <w:basedOn w:val="Normal"/>
    <w:link w:val="FooterChar"/>
    <w:uiPriority w:val="99"/>
    <w:unhideWhenUsed/>
    <w:rsid w:val="003158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5811"/>
  </w:style>
  <w:style w:type="table" w:styleId="TableGrid">
    <w:name w:val="Table Grid"/>
    <w:basedOn w:val="TableNormal"/>
    <w:uiPriority w:val="39"/>
    <w:rsid w:val="003158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83668"/>
    <w:pPr>
      <w:ind w:left="720"/>
      <w:contextualSpacing/>
    </w:pPr>
  </w:style>
  <w:style w:type="paragraph" w:styleId="NoSpacing">
    <w:name w:val="No Spacing"/>
    <w:uiPriority w:val="1"/>
    <w:qFormat/>
    <w:rsid w:val="00483D9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388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74</Words>
  <Characters>213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a Ella Mae A. Forteo</dc:creator>
  <cp:keywords/>
  <dc:description/>
  <cp:lastModifiedBy>Microsoft Account</cp:lastModifiedBy>
  <cp:revision>2</cp:revision>
  <cp:lastPrinted>2020-10-08T02:46:00Z</cp:lastPrinted>
  <dcterms:created xsi:type="dcterms:W3CDTF">2021-08-18T05:25:00Z</dcterms:created>
  <dcterms:modified xsi:type="dcterms:W3CDTF">2021-08-18T05:25:00Z</dcterms:modified>
</cp:coreProperties>
</file>